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C357C1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Министерство образования и науки Российской Федерации</w:t>
      </w: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Федеральное‌ ‌государственное‌ ‌бюджетное‌ ‌образовательное‌ ‌учреждение‌</w:t>
      </w:r>
    </w:p>
    <w:p w14:paraId="420A74E2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высшего‌ ‌образования‌</w:t>
      </w:r>
    </w:p>
    <w:p w14:paraId="2632DFEA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«Пермский национальный исследовательский</w:t>
      </w:r>
      <w:r w:rsidRPr="00452C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br/>
        <w:t>политехнический университет»</w:t>
      </w:r>
    </w:p>
    <w:p w14:paraId="08C4D75F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 w14:paraId="0287164E" w14:textId="77777777" w:rsidR="005412ED" w:rsidRPr="00452CCD" w:rsidRDefault="005412ED" w:rsidP="005412E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6F6A0F" w14:textId="77777777" w:rsidR="005412ED" w:rsidRPr="00452CCD" w:rsidRDefault="005412ED" w:rsidP="005412E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4446C03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О Т Ч Ё Т</w:t>
      </w:r>
    </w:p>
    <w:p w14:paraId="5DF3393A" w14:textId="77777777" w:rsidR="005412ED" w:rsidRPr="00641527" w:rsidRDefault="005412ED" w:rsidP="005412E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>
        <w:rPr>
          <w:rFonts w:ascii="Times New Roman" w:hAnsi="Times New Roman" w:cs="Times New Roman"/>
          <w:b/>
          <w:bCs/>
          <w:sz w:val="28"/>
          <w:szCs w:val="28"/>
        </w:rPr>
        <w:t>Творческой работе №2</w:t>
      </w:r>
    </w:p>
    <w:p w14:paraId="56E74AC6" w14:textId="77777777" w:rsidR="005412ED" w:rsidRPr="00C9245B" w:rsidRDefault="005412ED" w:rsidP="005412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022C6C91" w14:textId="77777777" w:rsidR="005412ED" w:rsidRPr="00C9245B" w:rsidRDefault="005412ED" w:rsidP="005412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Тема: </w:t>
      </w:r>
      <w:r w:rsidRPr="00641527">
        <w:rPr>
          <w:rFonts w:ascii="Times New Roman" w:hAnsi="Times New Roman" w:cs="Times New Roman"/>
          <w:sz w:val="24"/>
          <w:szCs w:val="24"/>
        </w:rPr>
        <w:t xml:space="preserve">Графы, задача </w:t>
      </w:r>
      <w:r w:rsidRPr="003B1A1C">
        <w:rPr>
          <w:rFonts w:ascii="Times New Roman" w:hAnsi="Times New Roman" w:cs="Times New Roman"/>
          <w:sz w:val="24"/>
          <w:szCs w:val="24"/>
        </w:rPr>
        <w:t>Коммивояжёр</w:t>
      </w:r>
      <w:r>
        <w:rPr>
          <w:rFonts w:ascii="Times New Roman" w:hAnsi="Times New Roman" w:cs="Times New Roman"/>
          <w:sz w:val="24"/>
          <w:szCs w:val="24"/>
        </w:rPr>
        <w:t>а</w:t>
      </w:r>
    </w:p>
    <w:p w14:paraId="03233087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096CD4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CA0ED4B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4BC0C6B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354B3A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93A832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A83B83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FFF704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B439E7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1E50E0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1161E4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5E52A5E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Выполнил работу</w:t>
      </w:r>
    </w:p>
    <w:p w14:paraId="63971703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студент группы РИС-20-1б</w:t>
      </w:r>
    </w:p>
    <w:p w14:paraId="365AB724" w14:textId="77777777" w:rsidR="005412ED" w:rsidRPr="00452CC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укшинова А.А</w:t>
      </w: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5130ACE1" w14:textId="77777777" w:rsidR="005412E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5365148B" w14:textId="77777777" w:rsidR="005412ED" w:rsidRPr="00452CC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7D20C68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32F1EA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рила</w:t>
      </w:r>
    </w:p>
    <w:p w14:paraId="3D774259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Доцент кафедры ИТАС</w:t>
      </w:r>
    </w:p>
    <w:p w14:paraId="23392DD9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оляковаО.А.</w:t>
      </w:r>
    </w:p>
    <w:p w14:paraId="63A093B4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24F513C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7EC3367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B7CD0A2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E5CA501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332DC25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1346DE7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369176D" w14:textId="77777777" w:rsidR="005412ED" w:rsidRDefault="005412ED" w:rsidP="005412E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1B488A4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5EABF76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9C0016F" w14:textId="28904E6E" w:rsidR="005412ED" w:rsidRPr="002C4569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  <w:sectPr w:rsidR="005412ED" w:rsidRPr="002C4569" w:rsidSect="00F9675D">
          <w:footerReference w:type="default" r:id="rId7"/>
          <w:footerReference w:type="first" r:id="rId8"/>
          <w:pgSz w:w="11906" w:h="16838"/>
          <w:pgMar w:top="1134" w:right="567" w:bottom="1134" w:left="1701" w:header="709" w:footer="102" w:gutter="0"/>
          <w:cols w:space="708"/>
          <w:titlePg/>
          <w:docGrid w:linePitch="360"/>
        </w:sect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ермь, 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</w:t>
      </w:r>
    </w:p>
    <w:p w14:paraId="4B07A8BF" w14:textId="7F42F5BB" w:rsidR="009D1C69" w:rsidRPr="00C9245B" w:rsidRDefault="009D1C69" w:rsidP="005412ED">
      <w:pPr>
        <w:rPr>
          <w:rFonts w:ascii="Times New Roman" w:hAnsi="Times New Roman" w:cs="Times New Roman"/>
          <w:sz w:val="24"/>
          <w:szCs w:val="24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0" w:name="_Toc57314747"/>
      <w:r w:rsidRPr="00C9245B">
        <w:rPr>
          <w:color w:val="auto"/>
        </w:rPr>
        <w:t xml:space="preserve">Постановка </w:t>
      </w:r>
      <w:r w:rsidR="00290DE2" w:rsidRPr="00C9245B">
        <w:rPr>
          <w:color w:val="auto"/>
        </w:rPr>
        <w:t>задачи</w:t>
      </w:r>
      <w:bookmarkEnd w:id="0"/>
    </w:p>
    <w:p w14:paraId="7D48ED76" w14:textId="7910D7AD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азработать алгоритм 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шения задачи </w:t>
      </w:r>
      <w:r w:rsidR="003B1A1C" w:rsidRP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Коммивояжёр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а 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ответствии с </w:t>
      </w:r>
      <w:r w:rsidR="0067629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ариантом. Адаптировать граф для решения задачи.</w:t>
      </w:r>
    </w:p>
    <w:p w14:paraId="71CABFD3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в виде программы на алгоритмическом языке С++.</w:t>
      </w:r>
    </w:p>
    <w:p w14:paraId="0A2DFA84" w14:textId="62FA7E3E" w:rsid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интерфейс средствами Q</w:t>
      </w:r>
      <w:r w:rsidR="004A3904"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T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68EB85A" w14:textId="77777777" w:rsidR="00D62FC9" w:rsidRPr="00126CB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7D1EDB71" w14:textId="137C1918" w:rsidR="00984F9D" w:rsidRDefault="009A4448" w:rsidP="009A4448">
      <w:pPr>
        <w:jc w:val="center"/>
        <w:rPr>
          <w:rFonts w:ascii="Times New Roman" w:hAnsi="Times New Roman" w:cs="Times New Roman"/>
          <w:color w:val="000000"/>
          <w:sz w:val="36"/>
          <w:szCs w:val="28"/>
        </w:rPr>
      </w:pPr>
      <w:r w:rsidRPr="009A4448">
        <w:rPr>
          <w:rFonts w:ascii="Times New Roman" w:hAnsi="Times New Roman" w:cs="Times New Roman"/>
          <w:color w:val="000000"/>
          <w:sz w:val="36"/>
          <w:szCs w:val="28"/>
        </w:rPr>
        <w:t>Анализ задачи</w:t>
      </w:r>
    </w:p>
    <w:p w14:paraId="45D00518" w14:textId="0A0D685B" w:rsidR="009A4448" w:rsidRP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Весь интерфейс программы завязан на кнопках вызова операций, но в</w:t>
      </w:r>
      <w:r w:rsidRPr="009A4448">
        <w:rPr>
          <w:rFonts w:ascii="Times New Roman" w:hAnsi="Times New Roman" w:cs="Times New Roman"/>
          <w:color w:val="000000"/>
          <w:sz w:val="28"/>
          <w:szCs w:val="28"/>
        </w:rPr>
        <w:t xml:space="preserve"> данной программе нажатие на кнопку не означает действие. Нажав на кнопку, пользователь говорит программе, что он планирует сделать с opengl виджетом. За смену таких рабочих состояний и отвечает данная функция.</w:t>
      </w:r>
    </w:p>
    <w:p w14:paraId="1ADB6CF6" w14:textId="72FA0189" w:rsid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9A444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CCBEC28" wp14:editId="22DEB232">
            <wp:extent cx="5940425" cy="208089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C739" w14:textId="7DA979C9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</w:p>
    <w:p w14:paraId="69B2089B" w14:textId="118B0BC2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дача решается методом ветвей и границ. За поиск ответа отвечает отдельный метод:</w:t>
      </w:r>
    </w:p>
    <w:p w14:paraId="091D19C9" w14:textId="2F2348FA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7B36806" wp14:editId="38AA99C7">
            <wp:extent cx="2126164" cy="45724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2E0C9" w14:textId="77777777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на ту или иную кнопку, переменной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исваивается определенное значение, например, выбирая действие движения узлов,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лучает значение </w:t>
      </w:r>
      <w:r w:rsidRPr="009A4448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  <w:lang w:val="en-US"/>
        </w:rPr>
        <w:t>move</w:t>
      </w:r>
      <w:r w:rsidRPr="009A4448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, и вызывается метод для движения:</w:t>
      </w:r>
    </w:p>
    <w:p w14:paraId="1E4EC03C" w14:textId="1263EFC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1EF23B8D" wp14:editId="63405128">
            <wp:extent cx="4257040" cy="2399533"/>
            <wp:effectExtent l="0" t="0" r="0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7390" cy="242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5ACD" w14:textId="7C50E625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же существует отдельный класс </w:t>
      </w:r>
      <w:r>
        <w:rPr>
          <w:rFonts w:ascii="Times New Roman" w:hAnsi="Times New Roman" w:cs="Times New Roman"/>
          <w:sz w:val="28"/>
          <w:szCs w:val="28"/>
          <w:lang w:val="en-US"/>
        </w:rPr>
        <w:t>MyPainter</w:t>
      </w:r>
      <w:r>
        <w:rPr>
          <w:rFonts w:ascii="Times New Roman" w:hAnsi="Times New Roman" w:cs="Times New Roman"/>
          <w:sz w:val="28"/>
          <w:szCs w:val="28"/>
        </w:rPr>
        <w:t>, который отвечает за визуализацию различных частей графа. Например, вершины:</w:t>
      </w:r>
    </w:p>
    <w:p w14:paraId="4B8B7DD9" w14:textId="0AFAFE5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9FBD141" wp14:editId="29A0D176">
            <wp:extent cx="5940425" cy="164020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6ED1" w14:textId="7395FE16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ML</w:t>
      </w:r>
      <w:r w:rsidRPr="005412E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иаграмма: </w:t>
      </w:r>
      <w:r>
        <w:rPr>
          <w:rFonts w:ascii="Times New Roman" w:hAnsi="Times New Roman" w:cs="Times New Roman"/>
          <w:sz w:val="28"/>
          <w:szCs w:val="28"/>
        </w:rPr>
        <w:br/>
      </w:r>
      <w:r w:rsidR="00F9675D">
        <w:rPr>
          <w:rFonts w:ascii="Times New Roman" w:hAnsi="Times New Roman" w:cs="Times New Roman"/>
          <w:sz w:val="28"/>
          <w:szCs w:val="28"/>
        </w:rPr>
        <w:pict w14:anchorId="69A9DD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242.4pt">
            <v:imagedata r:id="rId13" o:title="Диаграмма без назв1ания"/>
          </v:shape>
        </w:pict>
      </w:r>
    </w:p>
    <w:p w14:paraId="37BC6214" w14:textId="77777777" w:rsidR="009A4448" w:rsidRDefault="009A4448" w:rsidP="009A4448">
      <w:pPr>
        <w:pStyle w:val="HTML"/>
      </w:pPr>
      <w:r>
        <w:rPr>
          <w:rFonts w:ascii="Times New Roman" w:hAnsi="Times New Roman" w:cs="Times New Roman"/>
          <w:sz w:val="28"/>
          <w:szCs w:val="28"/>
        </w:rPr>
        <w:t>Код основных функций:</w:t>
      </w:r>
      <w:r>
        <w:rPr>
          <w:rFonts w:ascii="Times New Roman" w:hAnsi="Times New Roman" w:cs="Times New Roman"/>
          <w:sz w:val="28"/>
          <w:szCs w:val="28"/>
        </w:rPr>
        <w:br/>
      </w:r>
      <w:r w:rsidRPr="009A4448">
        <w:rPr>
          <w:rFonts w:ascii="Times New Roman" w:hAnsi="Times New Roman" w:cs="Times New Roman"/>
          <w:sz w:val="28"/>
          <w:szCs w:val="28"/>
        </w:rPr>
        <w:t>mainwindow.cpp</w:t>
      </w:r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br/>
      </w:r>
      <w:r>
        <w:t>#</w:t>
      </w:r>
      <w:r>
        <w:rPr>
          <w:color w:val="FF6AAD"/>
        </w:rPr>
        <w:t>include</w:t>
      </w:r>
      <w:r>
        <w:rPr>
          <w:color w:val="BEC0C2"/>
        </w:rPr>
        <w:t xml:space="preserve"> </w:t>
      </w:r>
      <w:r>
        <w:rPr>
          <w:color w:val="D69545"/>
        </w:rPr>
        <w:t>"mainwindow.h"</w:t>
      </w:r>
    </w:p>
    <w:p w14:paraId="510B73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ui_mainwindow.h"</w:t>
      </w:r>
    </w:p>
    <w:p w14:paraId="3F62A3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myglwidget.h"</w:t>
      </w:r>
    </w:p>
    <w:p w14:paraId="46252B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Painter</w:t>
      </w:r>
      <w:r w:rsidRPr="009A4448">
        <w:rPr>
          <w:lang w:val="en-US"/>
        </w:rPr>
        <w:t>&gt;</w:t>
      </w:r>
    </w:p>
    <w:p w14:paraId="1AF714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lastRenderedPageBreak/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GridLayout</w:t>
      </w:r>
      <w:r w:rsidRPr="009A4448">
        <w:rPr>
          <w:lang w:val="en-US"/>
        </w:rPr>
        <w:t>&gt;</w:t>
      </w:r>
    </w:p>
    <w:p w14:paraId="13E3DF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PushButton</w:t>
      </w:r>
      <w:r w:rsidRPr="009A4448">
        <w:rPr>
          <w:lang w:val="en-US"/>
        </w:rPr>
        <w:t>&gt;</w:t>
      </w:r>
    </w:p>
    <w:p w14:paraId="280970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LineEdit</w:t>
      </w:r>
      <w:r w:rsidRPr="009A4448">
        <w:rPr>
          <w:lang w:val="en-US"/>
        </w:rPr>
        <w:t>&gt;</w:t>
      </w:r>
    </w:p>
    <w:p w14:paraId="0D2437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MessageBox</w:t>
      </w:r>
      <w:r w:rsidRPr="009A4448">
        <w:rPr>
          <w:lang w:val="en-US"/>
        </w:rPr>
        <w:t>&gt;</w:t>
      </w:r>
    </w:p>
    <w:p w14:paraId="41635B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Label</w:t>
      </w:r>
      <w:r w:rsidRPr="009A4448">
        <w:rPr>
          <w:lang w:val="en-US"/>
        </w:rPr>
        <w:t>&gt;</w:t>
      </w:r>
    </w:p>
    <w:p w14:paraId="1BA71E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iostream</w:t>
      </w:r>
      <w:r w:rsidRPr="009A4448">
        <w:rPr>
          <w:lang w:val="en-US"/>
        </w:rPr>
        <w:t>&gt;</w:t>
      </w:r>
    </w:p>
    <w:p w14:paraId="7554F4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MainWindow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Widge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573AE9F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:</w:t>
      </w:r>
      <w:r w:rsidRPr="009A4448">
        <w:rPr>
          <w:color w:val="FF8080"/>
          <w:lang w:val="en-US"/>
        </w:rPr>
        <w:t>QMainWindow</w:t>
      </w:r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,ui(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Ui</w:t>
      </w:r>
      <w:r w:rsidRPr="009A4448">
        <w:rPr>
          <w:lang w:val="en-US"/>
        </w:rPr>
        <w:t>::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)</w:t>
      </w:r>
    </w:p>
    <w:p w14:paraId="0A2E51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2E0780C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ui-&gt;setupUi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0E3FE9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LineEdit</w:t>
      </w:r>
      <w:r w:rsidRPr="009A4448">
        <w:rPr>
          <w:lang w:val="en-US"/>
        </w:rPr>
        <w:t>;</w:t>
      </w:r>
    </w:p>
    <w:p w14:paraId="75AA34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LineEdit</w:t>
      </w:r>
      <w:r w:rsidRPr="009A4448">
        <w:rPr>
          <w:lang w:val="en-US"/>
        </w:rPr>
        <w:t>;</w:t>
      </w:r>
    </w:p>
    <w:p w14:paraId="1DB2D0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GridLayout</w:t>
      </w:r>
      <w:r w:rsidRPr="009A4448">
        <w:rPr>
          <w:lang w:val="en-US"/>
        </w:rPr>
        <w:t>();</w:t>
      </w:r>
    </w:p>
    <w:p w14:paraId="6FE9ECC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openGLW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C2E37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btn_calc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;</w:t>
      </w:r>
    </w:p>
    <w:p w14:paraId="141DEB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AEC58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808A9C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tn</w:t>
      </w:r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;</w:t>
      </w:r>
    </w:p>
    <w:p w14:paraId="3F663E3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btn</w:t>
      </w:r>
      <w:r w:rsidRPr="009A4448">
        <w:rPr>
          <w:lang w:val="en-US"/>
        </w:rPr>
        <w:t>-&gt;setFixedSize(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506E89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rid-&gt;addWidget(</w:t>
      </w:r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B911C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connect(</w:t>
      </w:r>
      <w:r w:rsidRPr="009A4448">
        <w:rPr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Fswitch);</w:t>
      </w:r>
    </w:p>
    <w:p w14:paraId="4908BB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addButton(</w:t>
      </w:r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);</w:t>
      </w:r>
    </w:p>
    <w:p w14:paraId="6F076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0B041F2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texts</w:t>
      </w:r>
    </w:p>
    <w:p w14:paraId="382C318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answer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Label</w:t>
      </w:r>
      <w:r w:rsidRPr="009A4448">
        <w:rPr>
          <w:lang w:val="en-US"/>
        </w:rPr>
        <w:t>;</w:t>
      </w:r>
    </w:p>
    <w:p w14:paraId="1275B6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answer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48F69D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1"</w:t>
      </w:r>
      <w:r w:rsidRPr="009A4448">
        <w:rPr>
          <w:lang w:val="en-US"/>
        </w:rPr>
        <w:t>));</w:t>
      </w:r>
    </w:p>
    <w:p w14:paraId="37F5B8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setIconSize(maximumSize());</w:t>
      </w:r>
    </w:p>
    <w:p w14:paraId="68B2E5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2"</w:t>
      </w:r>
      <w:r w:rsidRPr="009A4448">
        <w:rPr>
          <w:lang w:val="en-US"/>
        </w:rPr>
        <w:t>));</w:t>
      </w:r>
    </w:p>
    <w:p w14:paraId="321A6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setIconSize(maximumSize());</w:t>
      </w:r>
    </w:p>
    <w:p w14:paraId="3AB8123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3"</w:t>
      </w:r>
      <w:r w:rsidRPr="009A4448">
        <w:rPr>
          <w:lang w:val="en-US"/>
        </w:rPr>
        <w:t>));</w:t>
      </w:r>
    </w:p>
    <w:p w14:paraId="42A0A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setIconSize(maximumSize());</w:t>
      </w:r>
    </w:p>
    <w:p w14:paraId="2950D7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4"</w:t>
      </w:r>
      <w:r w:rsidRPr="009A4448">
        <w:rPr>
          <w:lang w:val="en-US"/>
        </w:rPr>
        <w:t>));</w:t>
      </w:r>
    </w:p>
    <w:p w14:paraId="1D6186C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setIconSize(maximumSize());</w:t>
      </w:r>
    </w:p>
    <w:p w14:paraId="417C9B9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5"</w:t>
      </w:r>
      <w:r w:rsidRPr="009A4448">
        <w:rPr>
          <w:lang w:val="en-US"/>
        </w:rPr>
        <w:t>));</w:t>
      </w:r>
    </w:p>
    <w:p w14:paraId="646AEA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setIconSize(maximumSize());</w:t>
      </w:r>
    </w:p>
    <w:p w14:paraId="74C5F0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btn_calc-&gt;setIcon(</w:t>
      </w:r>
      <w:r w:rsidRPr="009A4448">
        <w:rPr>
          <w:color w:val="FF8080"/>
          <w:lang w:val="en-US"/>
        </w:rPr>
        <w:t>QIcon</w:t>
      </w:r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6"</w:t>
      </w:r>
      <w:r w:rsidRPr="009A4448">
        <w:rPr>
          <w:lang w:val="en-US"/>
        </w:rPr>
        <w:t>));</w:t>
      </w:r>
    </w:p>
    <w:p w14:paraId="68955F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btn_calc-&gt;setIconSize(maximumSize());</w:t>
      </w:r>
    </w:p>
    <w:p w14:paraId="457CDB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sizes</w:t>
      </w:r>
    </w:p>
    <w:p w14:paraId="61EE8A7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setFixedSize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1742505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setFixedSize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66110F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btn_calc-&gt;setFixedSize(</w:t>
      </w:r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37885DD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setFixedSize(</w:t>
      </w:r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058524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setStyleSheet(</w:t>
      </w:r>
      <w:r w:rsidRPr="009A4448">
        <w:rPr>
          <w:color w:val="D69545"/>
          <w:lang w:val="en-US"/>
        </w:rPr>
        <w:t>"background-color: rgb(214,200,255)"</w:t>
      </w:r>
      <w:r w:rsidRPr="009A4448">
        <w:rPr>
          <w:lang w:val="en-US"/>
        </w:rPr>
        <w:t>);</w:t>
      </w:r>
    </w:p>
    <w:p w14:paraId="5FD9E8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setFixedSize(</w:t>
      </w:r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45B7B9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setStyleSheet(</w:t>
      </w:r>
      <w:r w:rsidRPr="009A4448">
        <w:rPr>
          <w:color w:val="D69545"/>
          <w:lang w:val="en-US"/>
        </w:rPr>
        <w:t>"background-color: rgb(214,200,255)"</w:t>
      </w:r>
      <w:r w:rsidRPr="009A4448">
        <w:rPr>
          <w:lang w:val="en-US"/>
        </w:rPr>
        <w:t>);</w:t>
      </w:r>
    </w:p>
    <w:p w14:paraId="345089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locations</w:t>
      </w:r>
    </w:p>
    <w:p w14:paraId="10BD67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openGLW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D4B481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ent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5C18E1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ent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197D0A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82D09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2E114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rid-&gt;addWidget(</w:t>
      </w:r>
      <w:r w:rsidRPr="009A4448">
        <w:rPr>
          <w:i/>
          <w:iCs/>
          <w:lang w:val="en-US"/>
        </w:rPr>
        <w:t>btn_calc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FCF93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connect(btn_calc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Fcheck);</w:t>
      </w:r>
    </w:p>
    <w:p w14:paraId="194F2D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ui-&gt;centralwidget-&gt;setLayout(</w:t>
      </w:r>
      <w:r w:rsidRPr="009A4448">
        <w:rPr>
          <w:i/>
          <w:iCs/>
          <w:lang w:val="en-US"/>
        </w:rPr>
        <w:t>grid</w:t>
      </w:r>
      <w:r w:rsidRPr="009A4448">
        <w:rPr>
          <w:lang w:val="en-US"/>
        </w:rPr>
        <w:t>);</w:t>
      </w:r>
    </w:p>
    <w:p w14:paraId="0D83DCE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6BF4C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Fswitch</w:t>
      </w:r>
      <w:r w:rsidRPr="009A4448">
        <w:rPr>
          <w:lang w:val="en-US"/>
        </w:rPr>
        <w:t>()</w:t>
      </w:r>
    </w:p>
    <w:p w14:paraId="43F748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0AC55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utton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qobject_cast&lt;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*&gt;(</w:t>
      </w:r>
      <w:r w:rsidRPr="009A4448">
        <w:rPr>
          <w:i/>
          <w:iCs/>
          <w:lang w:val="en-US"/>
        </w:rPr>
        <w:t>sender()</w:t>
      </w:r>
      <w:r w:rsidRPr="009A4448">
        <w:rPr>
          <w:lang w:val="en-US"/>
        </w:rPr>
        <w:t>);</w:t>
      </w:r>
    </w:p>
    <w:p w14:paraId="6E69B5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uttonID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G-&gt;id(</w:t>
      </w:r>
      <w:r w:rsidRPr="009A4448">
        <w:rPr>
          <w:i/>
          <w:iCs/>
          <w:color w:val="D6BB9A"/>
          <w:lang w:val="en-US"/>
        </w:rPr>
        <w:t>button</w:t>
      </w:r>
      <w:r w:rsidRPr="009A4448">
        <w:rPr>
          <w:lang w:val="en-US"/>
        </w:rPr>
        <w:t>);</w:t>
      </w:r>
    </w:p>
    <w:p w14:paraId="6860E2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7DA281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73FD2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button(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)-&gt;setStyleSheet(</w:t>
      </w:r>
      <w:r w:rsidRPr="009A4448">
        <w:rPr>
          <w:color w:val="D69545"/>
          <w:lang w:val="en-US"/>
        </w:rPr>
        <w:t>"QPushButton { background-color: rgb(240,240,240); }\n"</w:t>
      </w:r>
      <w:r w:rsidRPr="009A4448">
        <w:rPr>
          <w:lang w:val="en-US"/>
        </w:rPr>
        <w:t>);</w:t>
      </w:r>
    </w:p>
    <w:p w14:paraId="268770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lang w:val="en-US"/>
        </w:rPr>
        <w:t>}</w:t>
      </w:r>
    </w:p>
    <w:p w14:paraId="34E33B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</w:t>
      </w:r>
      <w:r w:rsidRPr="009A4448">
        <w:rPr>
          <w:lang w:val="en-US"/>
        </w:rPr>
        <w:t>G-&gt;button(</w:t>
      </w:r>
      <w:r w:rsidRPr="009A4448">
        <w:rPr>
          <w:color w:val="D6BB9A"/>
          <w:lang w:val="en-US"/>
        </w:rPr>
        <w:t>buttonID</w:t>
      </w:r>
      <w:r w:rsidRPr="009A4448">
        <w:rPr>
          <w:lang w:val="en-US"/>
        </w:rPr>
        <w:t>)-&gt;setStyleSheet(</w:t>
      </w:r>
      <w:r w:rsidRPr="009A4448">
        <w:rPr>
          <w:color w:val="D69545"/>
          <w:lang w:val="en-US"/>
        </w:rPr>
        <w:t>"QPushButton { background-color: rgb(154,154,154); }\n"</w:t>
      </w:r>
      <w:r w:rsidRPr="009A4448">
        <w:rPr>
          <w:lang w:val="en-US"/>
        </w:rPr>
        <w:t>);</w:t>
      </w:r>
    </w:p>
    <w:p w14:paraId="0C7648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30B7D9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text_for_arrows</w:t>
      </w:r>
      <w:r w:rsidRPr="009A4448">
        <w:rPr>
          <w:lang w:val="en-US"/>
        </w:rPr>
        <w:t>;</w:t>
      </w:r>
    </w:p>
    <w:p w14:paraId="180D5F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Book</w:t>
      </w:r>
      <w:r w:rsidRPr="009A4448">
        <w:rPr>
          <w:lang w:val="en-US"/>
        </w:rPr>
        <w:t>[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];</w:t>
      </w:r>
    </w:p>
    <w:p w14:paraId="541C0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buttonID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text_for_arrows</w:t>
      </w:r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1-&gt;text();</w:t>
      </w:r>
    </w:p>
    <w:p w14:paraId="5367BC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buttonID==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text_for_arrows</w:t>
      </w:r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2-&gt;text();</w:t>
      </w:r>
    </w:p>
    <w:p w14:paraId="4DBCFC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</w:t>
      </w:r>
      <w:r w:rsidRPr="009A4448">
        <w:rPr>
          <w:color w:val="9AA7D6"/>
          <w:lang w:val="en-US"/>
        </w:rPr>
        <w:t>statusBook</w:t>
      </w:r>
      <w:r w:rsidRPr="009A4448">
        <w:rPr>
          <w:lang w:val="en-US"/>
        </w:rPr>
        <w:t>[</w:t>
      </w:r>
      <w:r w:rsidRPr="009A4448">
        <w:rPr>
          <w:color w:val="D6BB9A"/>
          <w:lang w:val="en-US"/>
        </w:rPr>
        <w:t>buttonID</w:t>
      </w:r>
      <w:r w:rsidRPr="009A4448">
        <w:rPr>
          <w:lang w:val="en-US"/>
        </w:rPr>
        <w:t>];</w:t>
      </w:r>
    </w:p>
    <w:p w14:paraId="6628FC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D5A81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Fcheck</w:t>
      </w:r>
      <w:r w:rsidRPr="009A4448">
        <w:rPr>
          <w:lang w:val="en-US"/>
        </w:rPr>
        <w:t>()</w:t>
      </w:r>
    </w:p>
    <w:p w14:paraId="241D37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FF100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try</w:t>
      </w:r>
    </w:p>
    <w:p w14:paraId="2BAF94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09E15D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F();</w:t>
      </w:r>
    </w:p>
    <w:p w14:paraId="25D19C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56E422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catch</w:t>
      </w:r>
      <w:r w:rsidRPr="009A4448">
        <w:rPr>
          <w:lang w:val="en-US"/>
        </w:rPr>
        <w:t>(...)</w:t>
      </w:r>
    </w:p>
    <w:p w14:paraId="21EDAA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5B16349" w14:textId="77777777" w:rsidR="009A4448" w:rsidRPr="00F9675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QMessageBox</w:t>
      </w:r>
      <w:r w:rsidRPr="00F9675D">
        <w:rPr>
          <w:lang w:val="en-US"/>
        </w:rPr>
        <w:t>::</w:t>
      </w:r>
      <w:r w:rsidRPr="009A4448">
        <w:rPr>
          <w:lang w:val="en-US"/>
        </w:rPr>
        <w:t>warning</w:t>
      </w:r>
      <w:r w:rsidRPr="00F9675D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F9675D">
        <w:rPr>
          <w:lang w:val="en-US"/>
        </w:rPr>
        <w:t>,</w:t>
      </w:r>
      <w:r w:rsidRPr="00F9675D">
        <w:rPr>
          <w:color w:val="BEC0C2"/>
          <w:lang w:val="en-US"/>
        </w:rPr>
        <w:t xml:space="preserve"> </w:t>
      </w:r>
      <w:r w:rsidRPr="00F9675D">
        <w:rPr>
          <w:color w:val="D69545"/>
          <w:lang w:val="en-US"/>
        </w:rPr>
        <w:t>"</w:t>
      </w:r>
      <w:r>
        <w:rPr>
          <w:color w:val="D69545"/>
        </w:rPr>
        <w:t>Внимание</w:t>
      </w:r>
      <w:r w:rsidRPr="00F9675D">
        <w:rPr>
          <w:color w:val="D69545"/>
          <w:lang w:val="en-US"/>
        </w:rPr>
        <w:t>"</w:t>
      </w:r>
      <w:r w:rsidRPr="00F9675D">
        <w:rPr>
          <w:lang w:val="en-US"/>
        </w:rPr>
        <w:t>,</w:t>
      </w:r>
      <w:r w:rsidRPr="00F9675D">
        <w:rPr>
          <w:color w:val="D69545"/>
          <w:lang w:val="en-US"/>
        </w:rPr>
        <w:t>"</w:t>
      </w:r>
      <w:r>
        <w:rPr>
          <w:color w:val="D69545"/>
        </w:rPr>
        <w:t>невозможно</w:t>
      </w:r>
      <w:r w:rsidRPr="00F9675D">
        <w:rPr>
          <w:color w:val="D69545"/>
          <w:lang w:val="en-US"/>
        </w:rPr>
        <w:t xml:space="preserve"> </w:t>
      </w:r>
      <w:r>
        <w:rPr>
          <w:color w:val="D69545"/>
        </w:rPr>
        <w:t>вычислить</w:t>
      </w:r>
      <w:r w:rsidRPr="00F9675D">
        <w:rPr>
          <w:color w:val="D69545"/>
          <w:lang w:val="en-US"/>
        </w:rPr>
        <w:t>"</w:t>
      </w:r>
      <w:r w:rsidRPr="00F9675D">
        <w:rPr>
          <w:lang w:val="en-US"/>
        </w:rPr>
        <w:t>);</w:t>
      </w:r>
    </w:p>
    <w:p w14:paraId="713AA901" w14:textId="77777777" w:rsidR="009A4448" w:rsidRPr="009A4448" w:rsidRDefault="009A4448" w:rsidP="009A4448">
      <w:pPr>
        <w:pStyle w:val="HTML"/>
        <w:rPr>
          <w:lang w:val="en-US"/>
        </w:rPr>
      </w:pPr>
      <w:r w:rsidRPr="00F9675D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27282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F6DBB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F</w:t>
      </w:r>
      <w:r w:rsidRPr="009A4448">
        <w:rPr>
          <w:lang w:val="en-US"/>
        </w:rPr>
        <w:t>()</w:t>
      </w:r>
    </w:p>
    <w:p w14:paraId="7257F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2B00D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</w:p>
    <w:p w14:paraId="270850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050BDF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;</w:t>
      </w:r>
    </w:p>
    <w:p w14:paraId="338E00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;</w:t>
      </w:r>
    </w:p>
    <w:p w14:paraId="69AB46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6AAB35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bool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452381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7E240FC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i==k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487F51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whil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)</w:t>
      </w:r>
    </w:p>
    <w:p w14:paraId="57727B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5E001B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);</w:t>
      </w:r>
    </w:p>
    <w:p w14:paraId="451AB5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(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2CA5C8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);</w:t>
      </w:r>
    </w:p>
    <w:p w14:paraId="6F1377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.fill(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58DDEA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ow[i]=</w:t>
      </w:r>
      <w:r w:rsidRPr="009A4448">
        <w:rPr>
          <w:lang w:val="en-US"/>
        </w:rPr>
        <w:t>qMin(</w:t>
      </w:r>
      <w:r w:rsidRPr="009A4448">
        <w:rPr>
          <w:color w:val="D6BB9A"/>
          <w:lang w:val="en-US"/>
        </w:rPr>
        <w:t>row[i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i][k]</w:t>
      </w:r>
      <w:r w:rsidRPr="009A4448">
        <w:rPr>
          <w:lang w:val="en-US"/>
        </w:rPr>
        <w:t>);</w:t>
      </w:r>
    </w:p>
    <w:p w14:paraId="5483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ow[i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-=row[i]</w:t>
      </w:r>
      <w:r w:rsidRPr="009A4448">
        <w:rPr>
          <w:lang w:val="en-US"/>
        </w:rPr>
        <w:t>;</w:t>
      </w:r>
    </w:p>
    <w:p w14:paraId="65BEDB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olumn[k]=</w:t>
      </w:r>
      <w:r w:rsidRPr="009A4448">
        <w:rPr>
          <w:lang w:val="en-US"/>
        </w:rPr>
        <w:t>qMin(</w:t>
      </w:r>
      <w:r w:rsidRPr="009A4448">
        <w:rPr>
          <w:color w:val="D6BB9A"/>
          <w:lang w:val="en-US"/>
        </w:rPr>
        <w:t>column[k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i][k]</w:t>
      </w:r>
      <w:r w:rsidRPr="009A4448">
        <w:rPr>
          <w:lang w:val="en-US"/>
        </w:rPr>
        <w:t>);</w:t>
      </w:r>
    </w:p>
    <w:p w14:paraId="65E6C1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olumn[k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i][k]-=column[k]</w:t>
      </w:r>
      <w:r w:rsidRPr="009A4448">
        <w:rPr>
          <w:lang w:val="en-US"/>
        </w:rPr>
        <w:t>;</w:t>
      </w:r>
    </w:p>
    <w:p w14:paraId="60AA045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ax_mark_x</w:t>
      </w:r>
      <w:r w:rsidRPr="009A4448">
        <w:rPr>
          <w:lang w:val="en-US"/>
        </w:rPr>
        <w:t>;</w:t>
      </w:r>
    </w:p>
    <w:p w14:paraId="7574C79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ax_mark_y</w:t>
      </w:r>
      <w:r w:rsidRPr="009A4448">
        <w:rPr>
          <w:lang w:val="en-US"/>
        </w:rPr>
        <w:t>;</w:t>
      </w:r>
    </w:p>
    <w:p w14:paraId="1C197A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ax_mark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</w:p>
    <w:p w14:paraId="1879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i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7C6B3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8CD20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05475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332986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k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=</w:t>
      </w:r>
      <w:r w:rsidRPr="009A4448">
        <w:rPr>
          <w:lang w:val="en-US"/>
        </w:rPr>
        <w:t>qMin(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i][j]</w:t>
      </w:r>
      <w:r w:rsidRPr="009A4448">
        <w:rPr>
          <w:lang w:val="en-US"/>
        </w:rPr>
        <w:t>);</w:t>
      </w:r>
    </w:p>
    <w:p w14:paraId="370E8B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i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</w:t>
      </w:r>
      <w:r w:rsidRPr="009A4448">
        <w:rPr>
          <w:lang w:val="en-US"/>
        </w:rPr>
        <w:t>qMin(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j][k]</w:t>
      </w:r>
      <w:r w:rsidRPr="009A4448">
        <w:rPr>
          <w:lang w:val="en-US"/>
        </w:rPr>
        <w:t>);</w:t>
      </w:r>
    </w:p>
    <w:p w14:paraId="43FB47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1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+min2&gt;max_mark</w:t>
      </w:r>
      <w:r w:rsidRPr="009A4448">
        <w:rPr>
          <w:lang w:val="en-US"/>
        </w:rPr>
        <w:t>)</w:t>
      </w:r>
    </w:p>
    <w:p w14:paraId="19FE57C5" w14:textId="77777777" w:rsidR="009A4448" w:rsidRPr="005412E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5412ED">
        <w:rPr>
          <w:lang w:val="en-US"/>
        </w:rPr>
        <w:t>{</w:t>
      </w:r>
    </w:p>
    <w:p w14:paraId="4D79E1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D6BB9A"/>
          <w:lang w:val="en-US"/>
        </w:rPr>
        <w:t>max_mark=min1+min2</w:t>
      </w:r>
      <w:r w:rsidRPr="009A4448">
        <w:rPr>
          <w:lang w:val="en-US"/>
        </w:rPr>
        <w:t>;</w:t>
      </w:r>
    </w:p>
    <w:p w14:paraId="57C544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D6BB9A"/>
          <w:lang w:val="en-US"/>
        </w:rPr>
        <w:t>max_mark_x=i</w:t>
      </w:r>
      <w:r w:rsidRPr="009A4448">
        <w:rPr>
          <w:lang w:val="en-US"/>
        </w:rPr>
        <w:t>;</w:t>
      </w:r>
    </w:p>
    <w:p w14:paraId="45EC5F28" w14:textId="77777777" w:rsidR="009A4448" w:rsidRPr="00F9675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F9675D">
        <w:rPr>
          <w:color w:val="D6BB9A"/>
          <w:lang w:val="en-US"/>
        </w:rPr>
        <w:t>max_mark_y=k</w:t>
      </w:r>
      <w:r w:rsidRPr="00F9675D">
        <w:rPr>
          <w:lang w:val="en-US"/>
        </w:rPr>
        <w:t>;</w:t>
      </w:r>
    </w:p>
    <w:p w14:paraId="180B6B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092FC0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80B99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sum+=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max_mark_x][max_mark_y]</w:t>
      </w:r>
      <w:r w:rsidRPr="009A4448">
        <w:rPr>
          <w:lang w:val="en-US"/>
        </w:rPr>
        <w:t>;</w:t>
      </w:r>
    </w:p>
    <w:p w14:paraId="401188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data[max_mark_y][max_mark_x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7BB486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7A0498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B32C63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data[max_mark_x][i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5EA3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data[i][max_mark_y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66A13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4E6B79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push_back(</w:t>
      </w:r>
      <w:r w:rsidRPr="009A4448">
        <w:rPr>
          <w:color w:val="D6BB9A"/>
          <w:lang w:val="en-US"/>
        </w:rPr>
        <w:t>max_mark_x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0C28BD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push_back(</w:t>
      </w:r>
      <w:r w:rsidRPr="009A4448">
        <w:rPr>
          <w:color w:val="D6BB9A"/>
          <w:lang w:val="en-US"/>
        </w:rPr>
        <w:t>max_mark_y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11ECE44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flag=</w:t>
      </w:r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47FD1A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i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3E9DE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E1301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=</w:t>
      </w:r>
      <w:r w:rsidRPr="009A4448">
        <w:rPr>
          <w:color w:val="D69545"/>
          <w:lang w:val="en-US"/>
        </w:rPr>
        <w:t xml:space="preserve">"  </w:t>
      </w:r>
      <w:r>
        <w:rPr>
          <w:color w:val="D69545"/>
        </w:rPr>
        <w:t>Схема</w:t>
      </w:r>
      <w:r w:rsidRPr="009A4448">
        <w:rPr>
          <w:color w:val="D69545"/>
          <w:lang w:val="en-US"/>
        </w:rPr>
        <w:t>:\n"</w:t>
      </w:r>
      <w:r w:rsidRPr="009A4448">
        <w:rPr>
          <w:color w:val="D6BB9A"/>
          <w:lang w:val="en-US"/>
        </w:rPr>
        <w:t>+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1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;</w:t>
      </w:r>
    </w:p>
    <w:p w14:paraId="4A23F9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61266F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erase(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);</w:t>
      </w:r>
    </w:p>
    <w:p w14:paraId="1A82D6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erase(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);</w:t>
      </w:r>
    </w:p>
    <w:p w14:paraId="28709F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whil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size()</w:t>
      </w:r>
      <w:r w:rsidRPr="009A4448">
        <w:rPr>
          <w:color w:val="D6BB9A"/>
          <w:lang w:val="en-US"/>
        </w:rPr>
        <w:t>!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03A1EB2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5C5F72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result_arr_1</w:t>
      </w:r>
      <w:r w:rsidRPr="009A4448">
        <w:rPr>
          <w:lang w:val="en-US"/>
        </w:rPr>
        <w:t>.size()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[i]==x</w:t>
      </w:r>
      <w:r w:rsidRPr="009A4448">
        <w:rPr>
          <w:lang w:val="en-US"/>
        </w:rPr>
        <w:t>)</w:t>
      </w:r>
    </w:p>
    <w:p w14:paraId="46A671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A6D48C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+=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i]</w:t>
      </w:r>
      <w:r w:rsidRPr="009A4448">
        <w:rPr>
          <w:lang w:val="en-US"/>
        </w:rPr>
        <w:t>);</w:t>
      </w:r>
    </w:p>
    <w:p w14:paraId="4D8D85D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x=result_arr_2[i]</w:t>
      </w:r>
      <w:r w:rsidRPr="009A4448">
        <w:rPr>
          <w:lang w:val="en-US"/>
        </w:rPr>
        <w:t>;</w:t>
      </w:r>
    </w:p>
    <w:p w14:paraId="495415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erase(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i</w:t>
      </w:r>
      <w:r w:rsidRPr="009A4448">
        <w:rPr>
          <w:lang w:val="en-US"/>
        </w:rPr>
        <w:t>);</w:t>
      </w:r>
    </w:p>
    <w:p w14:paraId="39C2B5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erase(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i</w:t>
      </w:r>
      <w:r w:rsidRPr="009A4448">
        <w:rPr>
          <w:lang w:val="en-US"/>
        </w:rPr>
        <w:t>);</w:t>
      </w:r>
    </w:p>
    <w:p w14:paraId="7DBC6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break</w:t>
      </w:r>
      <w:r w:rsidRPr="009A4448">
        <w:rPr>
          <w:lang w:val="en-US"/>
        </w:rPr>
        <w:t>;</w:t>
      </w:r>
    </w:p>
    <w:p w14:paraId="3EC1A8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660E1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DCA83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0D35B1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[</w:t>
      </w:r>
      <w:r w:rsidRPr="009A4448">
        <w:rPr>
          <w:color w:val="8A602C"/>
          <w:lang w:val="en-US"/>
        </w:rPr>
        <w:t>1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5FF52C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+=</w:t>
      </w:r>
      <w:r w:rsidRPr="009A4448">
        <w:rPr>
          <w:color w:val="D69545"/>
          <w:lang w:val="en-US"/>
        </w:rPr>
        <w:t>"\n</w:t>
      </w:r>
      <w:r>
        <w:rPr>
          <w:color w:val="D69545"/>
        </w:rPr>
        <w:t>Ответ</w:t>
      </w:r>
      <w:r w:rsidRPr="009A4448">
        <w:rPr>
          <w:color w:val="D69545"/>
          <w:lang w:val="en-US"/>
        </w:rPr>
        <w:t>: "</w:t>
      </w:r>
      <w:r w:rsidRPr="009A4448">
        <w:rPr>
          <w:color w:val="D6BB9A"/>
          <w:lang w:val="en-US"/>
        </w:rPr>
        <w:t>+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);</w:t>
      </w:r>
    </w:p>
    <w:p w14:paraId="5BCC17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QMessageBox::information(this,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A8ABB0"/>
          <w:lang w:val="en-US"/>
        </w:rPr>
        <w:t>"</w:t>
      </w:r>
      <w:r>
        <w:rPr>
          <w:i/>
          <w:iCs/>
          <w:color w:val="A8ABB0"/>
        </w:rPr>
        <w:t>Результат</w:t>
      </w:r>
      <w:r w:rsidRPr="009A4448">
        <w:rPr>
          <w:i/>
          <w:iCs/>
          <w:color w:val="A8ABB0"/>
          <w:lang w:val="en-US"/>
        </w:rPr>
        <w:t>",result);</w:t>
      </w:r>
    </w:p>
    <w:p w14:paraId="3FBF42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answer-&gt;setText(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);</w:t>
      </w:r>
    </w:p>
    <w:p w14:paraId="275BB3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412B90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~</w:t>
      </w:r>
      <w:r w:rsidRPr="009A4448">
        <w:rPr>
          <w:b/>
          <w:bCs/>
          <w:i/>
          <w:iCs/>
          <w:lang w:val="en-US"/>
        </w:rPr>
        <w:t>MainWindow</w:t>
      </w:r>
      <w:r w:rsidRPr="009A4448">
        <w:rPr>
          <w:lang w:val="en-US"/>
        </w:rPr>
        <w:t>()</w:t>
      </w:r>
    </w:p>
    <w:p w14:paraId="5D504BC1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{</w:t>
      </w:r>
    </w:p>
    <w:p w14:paraId="6C7716A2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r w:rsidRPr="005412ED">
        <w:rPr>
          <w:i/>
          <w:iCs/>
          <w:color w:val="45C6D6"/>
          <w:lang w:val="en-US"/>
        </w:rPr>
        <w:t>delete</w:t>
      </w:r>
      <w:r w:rsidRPr="005412ED">
        <w:rPr>
          <w:color w:val="BEC0C2"/>
          <w:lang w:val="en-US"/>
        </w:rPr>
        <w:t xml:space="preserve"> </w:t>
      </w:r>
      <w:r w:rsidRPr="005412ED">
        <w:rPr>
          <w:lang w:val="en-US"/>
        </w:rPr>
        <w:t>ui;</w:t>
      </w:r>
    </w:p>
    <w:p w14:paraId="2FAC37CB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}</w:t>
      </w:r>
    </w:p>
    <w:p w14:paraId="7CE532CB" w14:textId="77777777" w:rsidR="009A4448" w:rsidRPr="005412ED" w:rsidRDefault="009A4448" w:rsidP="009A4448">
      <w:pPr>
        <w:pStyle w:val="HTML"/>
        <w:rPr>
          <w:lang w:val="en-US"/>
        </w:rPr>
      </w:pPr>
    </w:p>
    <w:p w14:paraId="5C419231" w14:textId="3EC2E4C7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glwiget.cpp:</w:t>
      </w:r>
    </w:p>
    <w:p w14:paraId="69F955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myglwidget.h"</w:t>
      </w:r>
    </w:p>
    <w:p w14:paraId="1D5C0F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mypainter.h"</w:t>
      </w:r>
    </w:p>
    <w:p w14:paraId="6FD8F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Painter</w:t>
      </w:r>
      <w:r w:rsidRPr="009A4448">
        <w:rPr>
          <w:lang w:val="en-US"/>
        </w:rPr>
        <w:t>&gt;</w:t>
      </w:r>
    </w:p>
    <w:p w14:paraId="722BDD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top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r w:rsidRPr="009A4448">
        <w:rPr>
          <w:lang w:val="en-US"/>
        </w:rPr>
        <w:t>&gt;</w:t>
      </w:r>
    </w:p>
    <w:p w14:paraId="17D8BA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edge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r w:rsidRPr="009A4448">
        <w:rPr>
          <w:lang w:val="en-US"/>
        </w:rPr>
        <w:t>&gt;</w:t>
      </w:r>
    </w:p>
    <w:p w14:paraId="707074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MouseEvent</w:t>
      </w:r>
      <w:r w:rsidRPr="009A4448">
        <w:rPr>
          <w:lang w:val="en-US"/>
        </w:rPr>
        <w:t>&gt;</w:t>
      </w:r>
    </w:p>
    <w:p w14:paraId="252FE3A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myGLWidget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Widge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393E286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:</w:t>
      </w:r>
      <w:r w:rsidRPr="009A4448">
        <w:rPr>
          <w:color w:val="FF8080"/>
          <w:lang w:val="en-US"/>
        </w:rPr>
        <w:t>QOpenGLWidget</w:t>
      </w:r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20A0FF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B70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mypainter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Painter</w:t>
      </w:r>
      <w:r w:rsidRPr="009A4448">
        <w:rPr>
          <w:lang w:val="en-US"/>
        </w:rPr>
        <w:t>;</w:t>
      </w:r>
    </w:p>
    <w:p w14:paraId="03FCF6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A878E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redraw</w:t>
      </w:r>
      <w:r w:rsidRPr="009A4448">
        <w:rPr>
          <w:lang w:val="en-US"/>
        </w:rPr>
        <w:t>()</w:t>
      </w:r>
    </w:p>
    <w:p w14:paraId="5D76178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1670E2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-&gt;update();</w:t>
      </w:r>
    </w:p>
    <w:p w14:paraId="03B0B6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5D218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i/>
          <w:iCs/>
          <w:lang w:val="en-US"/>
        </w:rPr>
        <w:t>paintEvent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PaintEven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8DC1C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F41EA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FF8080"/>
          <w:lang w:val="en-US"/>
        </w:rPr>
        <w:t>QPainter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;</w:t>
      </w:r>
    </w:p>
    <w:p w14:paraId="7EC597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begin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D58F20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mypainter-&gt;draw(</w:t>
      </w:r>
      <w:r w:rsidRPr="009A4448">
        <w:rPr>
          <w:i/>
          <w:iCs/>
          <w:color w:val="D6BB9A"/>
          <w:lang w:val="en-US"/>
        </w:rPr>
        <w:t>&amp;painter</w:t>
      </w:r>
      <w:r w:rsidRPr="009A4448">
        <w:rPr>
          <w:lang w:val="en-US"/>
        </w:rPr>
        <w:t>,</w:t>
      </w:r>
      <w:r w:rsidRPr="009A4448">
        <w:rPr>
          <w:i/>
          <w:iCs/>
          <w:color w:val="D6BB9A"/>
          <w:lang w:val="en-US"/>
        </w:rPr>
        <w:t>event</w:t>
      </w:r>
      <w:r w:rsidRPr="009A4448">
        <w:rPr>
          <w:lang w:val="en-US"/>
        </w:rPr>
        <w:t>);</w:t>
      </w:r>
    </w:p>
    <w:p w14:paraId="584924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end();</w:t>
      </w:r>
    </w:p>
    <w:p w14:paraId="08F8BA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92307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i/>
          <w:iCs/>
          <w:lang w:val="en-US"/>
        </w:rPr>
        <w:t>mousePressEvent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MouseEven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5FD6B50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4AEC38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33592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939E1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5C8BA8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</w:p>
    <w:p w14:paraId="74CA97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;</w:t>
      </w:r>
    </w:p>
    <w:p w14:paraId="1B3514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;</w:t>
      </w:r>
    </w:p>
    <w:p w14:paraId="5E6EEB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em_num</w:t>
      </w:r>
      <w:r w:rsidRPr="009A4448">
        <w:rPr>
          <w:lang w:val="en-US"/>
        </w:rPr>
        <w:t>;</w:t>
      </w:r>
    </w:p>
    <w:p w14:paraId="604BBA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54454A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text_for_arrows</w:t>
      </w:r>
      <w:r w:rsidRPr="009A4448">
        <w:rPr>
          <w:lang w:val="en-US"/>
        </w:rPr>
        <w:t>;</w:t>
      </w:r>
    </w:p>
    <w:p w14:paraId="013A82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text_for_arrows</w:t>
      </w:r>
      <w:r w:rsidRPr="009A4448">
        <w:rPr>
          <w:lang w:val="en-US"/>
        </w:rPr>
        <w:t>.toInt();</w:t>
      </w:r>
    </w:p>
    <w:p w14:paraId="3CB4E0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top"</w:t>
      </w:r>
      <w:r w:rsidRPr="009A4448">
        <w:rPr>
          <w:lang w:val="en-US"/>
        </w:rPr>
        <w:t>)</w:t>
      </w:r>
    </w:p>
    <w:p w14:paraId="020CAF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BBD5C4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TOP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,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);</w:t>
      </w:r>
    </w:p>
    <w:p w14:paraId="6A8968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push_back(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347373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9AA7D6"/>
          <w:lang w:val="en-US"/>
        </w:rPr>
        <w:t>len</w:t>
      </w:r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;</w:t>
      </w:r>
    </w:p>
    <w:p w14:paraId="4C2C201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A8ABB0"/>
          <w:lang w:val="en-US"/>
        </w:rPr>
        <w:t>//matrix</w:t>
      </w:r>
    </w:p>
    <w:p w14:paraId="53D79A3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QVect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AA7"/>
          <w:lang w:val="en-US"/>
        </w:rPr>
        <w:t>int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);</w:t>
      </w:r>
    </w:p>
    <w:p w14:paraId="114459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062365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append(</w:t>
      </w:r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);</w:t>
      </w:r>
    </w:p>
    <w:p w14:paraId="17032A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append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6F8BE3D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4B06B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)</w:t>
      </w:r>
    </w:p>
    <w:p w14:paraId="5F1E9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28D01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684790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32488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2BA844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715D8B7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;</w:t>
      </w:r>
    </w:p>
    <w:p w14:paraId="2CBD11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;</w:t>
      </w:r>
    </w:p>
    <w:p w14:paraId="6C4E91F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1D4291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1DD069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mem_x</w:t>
      </w:r>
      <w:r w:rsidRPr="009A4448">
        <w:rPr>
          <w:color w:val="D6BB9A"/>
          <w:lang w:val="en-US"/>
        </w:rPr>
        <w:t>=x2</w:t>
      </w:r>
      <w:r w:rsidRPr="009A4448">
        <w:rPr>
          <w:lang w:val="en-US"/>
        </w:rPr>
        <w:t>;</w:t>
      </w:r>
    </w:p>
    <w:p w14:paraId="5F5C87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mem_y</w:t>
      </w:r>
      <w:r w:rsidRPr="009A4448">
        <w:rPr>
          <w:color w:val="D6BB9A"/>
          <w:lang w:val="en-US"/>
        </w:rPr>
        <w:t>=y2</w:t>
      </w:r>
      <w:r w:rsidRPr="009A4448">
        <w:rPr>
          <w:lang w:val="en-US"/>
        </w:rPr>
        <w:t>;</w:t>
      </w:r>
    </w:p>
    <w:p w14:paraId="7BBF56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mem_num</w:t>
      </w:r>
      <w:r w:rsidRPr="009A4448">
        <w:rPr>
          <w:color w:val="D6BB9A"/>
          <w:lang w:val="en-US"/>
        </w:rPr>
        <w:t>=i</w:t>
      </w:r>
      <w:r w:rsidRPr="009A4448">
        <w:rPr>
          <w:lang w:val="en-US"/>
        </w:rPr>
        <w:t>;</w:t>
      </w:r>
    </w:p>
    <w:p w14:paraId="766D5C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2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;</w:t>
      </w:r>
    </w:p>
    <w:p w14:paraId="5C90ED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break</w:t>
      </w:r>
      <w:r w:rsidRPr="009A4448">
        <w:rPr>
          <w:lang w:val="en-US"/>
        </w:rPr>
        <w:t>;</w:t>
      </w:r>
    </w:p>
    <w:p w14:paraId="3EF004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8E771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1FC8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50D079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)</w:t>
      </w:r>
    </w:p>
    <w:p w14:paraId="68BFCA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0CC44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762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AC1E38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4B4293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5419C1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;</w:t>
      </w:r>
    </w:p>
    <w:p w14:paraId="7B332E7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;</w:t>
      </w:r>
    </w:p>
    <w:p w14:paraId="758B8B1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0563B9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5DDC2CE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</w:p>
    <w:p w14:paraId="62B3EA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B32FE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5E57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back(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5BE7FF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6E3C9F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r w:rsidRPr="009A4448">
        <w:rPr>
          <w:color w:val="9AA7D6"/>
          <w:lang w:val="en-US"/>
        </w:rPr>
        <w:t>mem_num</w:t>
      </w:r>
      <w:r w:rsidRPr="009A4448">
        <w:rPr>
          <w:color w:val="D6BB9A"/>
          <w:lang w:val="en-US"/>
        </w:rPr>
        <w:t>][i]=m</w:t>
      </w:r>
      <w:r w:rsidRPr="009A4448">
        <w:rPr>
          <w:lang w:val="en-US"/>
        </w:rPr>
        <w:t>;</w:t>
      </w:r>
    </w:p>
    <w:p w14:paraId="26B4508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i][</w:t>
      </w:r>
      <w:r w:rsidRPr="009A4448">
        <w:rPr>
          <w:color w:val="9AA7D6"/>
          <w:lang w:val="en-US"/>
        </w:rPr>
        <w:t>mem_num</w:t>
      </w:r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6E812AC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6C52B3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else</w:t>
      </w:r>
    </w:p>
    <w:p w14:paraId="3BBBA5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8C0BF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0576035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back(</w:t>
      </w:r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1B6C1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1CA50E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r w:rsidRPr="009A4448">
        <w:rPr>
          <w:color w:val="9AA7D6"/>
          <w:lang w:val="en-US"/>
        </w:rPr>
        <w:t>mem_num</w:t>
      </w:r>
      <w:r w:rsidRPr="009A4448">
        <w:rPr>
          <w:color w:val="D6BB9A"/>
          <w:lang w:val="en-US"/>
        </w:rPr>
        <w:t>][i]=m</w:t>
      </w:r>
      <w:r w:rsidRPr="009A4448">
        <w:rPr>
          <w:lang w:val="en-US"/>
        </w:rPr>
        <w:t>;</w:t>
      </w:r>
    </w:p>
    <w:p w14:paraId="033B08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0AAE90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       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1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;</w:t>
      </w:r>
    </w:p>
    <w:p w14:paraId="65E31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break</w:t>
      </w:r>
      <w:r w:rsidRPr="009A4448">
        <w:rPr>
          <w:lang w:val="en-US"/>
        </w:rPr>
        <w:t>;</w:t>
      </w:r>
    </w:p>
    <w:p w14:paraId="54C02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6AA303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AB914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956C8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11530D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A3712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DBE1A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109B8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5CE576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6A03C3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;</w:t>
      </w:r>
    </w:p>
    <w:p w14:paraId="2D631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;</w:t>
      </w:r>
    </w:p>
    <w:p w14:paraId="4E9861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46D837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6FCACD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2352BD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break</w:t>
      </w:r>
      <w:r w:rsidRPr="009A4448">
        <w:rPr>
          <w:lang w:val="en-US"/>
        </w:rPr>
        <w:t>;</w:t>
      </w:r>
    </w:p>
    <w:p w14:paraId="5CDFED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59B1D9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7ACBB4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3EAA35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del"</w:t>
      </w:r>
      <w:r w:rsidRPr="009A4448">
        <w:rPr>
          <w:lang w:val="en-US"/>
        </w:rPr>
        <w:t>)</w:t>
      </w:r>
    </w:p>
    <w:p w14:paraId="0B898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60A9DE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0584B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6665DF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6D3542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2F3C7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;</w:t>
      </w:r>
    </w:p>
    <w:p w14:paraId="3CB2600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;</w:t>
      </w:r>
    </w:p>
    <w:p w14:paraId="221A3F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640078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010FB4B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;</w:t>
      </w:r>
    </w:p>
    <w:p w14:paraId="52956E5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r w:rsidRPr="009A4448">
        <w:rPr>
          <w:color w:val="D6BB9A"/>
          <w:lang w:val="en-US"/>
        </w:rPr>
        <w:t>j++</w:t>
      </w:r>
      <w:r w:rsidRPr="009A4448">
        <w:rPr>
          <w:lang w:val="en-US"/>
        </w:rPr>
        <w:t>)</w:t>
      </w:r>
    </w:p>
    <w:p w14:paraId="49B68B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7B04EE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!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)</w:t>
      </w:r>
    </w:p>
    <w:p w14:paraId="0745FD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!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))</w:t>
      </w:r>
    </w:p>
    <w:p w14:paraId="232870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61685D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.push_back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);</w:t>
      </w:r>
    </w:p>
    <w:p w14:paraId="7BC6FFA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C4ACF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D1500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=graph2_new</w:t>
      </w:r>
      <w:r w:rsidRPr="009A4448">
        <w:rPr>
          <w:lang w:val="en-US"/>
        </w:rPr>
        <w:t>;</w:t>
      </w:r>
    </w:p>
    <w:p w14:paraId="29B806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erase(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i</w:t>
      </w:r>
      <w:r w:rsidRPr="009A4448">
        <w:rPr>
          <w:lang w:val="en-US"/>
        </w:rPr>
        <w:t>);</w:t>
      </w:r>
    </w:p>
    <w:p w14:paraId="13D56F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len</w:t>
      </w:r>
      <w:r w:rsidRPr="009A4448">
        <w:rPr>
          <w:color w:val="D6BB9A"/>
          <w:lang w:val="en-US"/>
        </w:rPr>
        <w:t>--</w:t>
      </w:r>
      <w:r w:rsidRPr="009A4448">
        <w:rPr>
          <w:lang w:val="en-US"/>
        </w:rPr>
        <w:t>;</w:t>
      </w:r>
    </w:p>
    <w:p w14:paraId="7E2A9E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442200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erase(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i</w:t>
      </w:r>
      <w:r w:rsidRPr="009A4448">
        <w:rPr>
          <w:lang w:val="en-US"/>
        </w:rPr>
        <w:t>);</w:t>
      </w:r>
    </w:p>
    <w:p w14:paraId="677B83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erase(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i</w:t>
      </w:r>
      <w:r w:rsidRPr="009A4448">
        <w:rPr>
          <w:lang w:val="en-US"/>
        </w:rPr>
        <w:t>);</w:t>
      </w:r>
    </w:p>
    <w:p w14:paraId="087574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break</w:t>
      </w:r>
      <w:r w:rsidRPr="009A4448">
        <w:rPr>
          <w:lang w:val="en-US"/>
        </w:rPr>
        <w:t>;</w:t>
      </w:r>
    </w:p>
    <w:p w14:paraId="1D0826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5CC23F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312B4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1FA689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update();</w:t>
      </w:r>
    </w:p>
    <w:p w14:paraId="530716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1FAFE4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i/>
          <w:iCs/>
          <w:lang w:val="en-US"/>
        </w:rPr>
        <w:t>mouseReleaseEvent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MouseEven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24FA4F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1D23DA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9540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</w:p>
    <w:p w14:paraId="1DDC78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2E1867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7959C5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update();</w:t>
      </w:r>
    </w:p>
    <w:p w14:paraId="03E863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54D5DF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GLWidget</w:t>
      </w:r>
      <w:r w:rsidRPr="009A4448">
        <w:rPr>
          <w:lang w:val="en-US"/>
        </w:rPr>
        <w:t>::</w:t>
      </w:r>
      <w:r w:rsidRPr="009A4448">
        <w:rPr>
          <w:b/>
          <w:bCs/>
          <w:i/>
          <w:iCs/>
          <w:lang w:val="en-US"/>
        </w:rPr>
        <w:t>mouseMoveEvent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MouseEven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041AF71F" w14:textId="77777777" w:rsidR="009A4448" w:rsidRPr="00F9675D" w:rsidRDefault="009A4448" w:rsidP="009A4448">
      <w:pPr>
        <w:pStyle w:val="HTML"/>
        <w:rPr>
          <w:lang w:val="en-US"/>
        </w:rPr>
      </w:pPr>
      <w:r w:rsidRPr="00F9675D">
        <w:rPr>
          <w:lang w:val="en-US"/>
        </w:rPr>
        <w:t>{</w:t>
      </w:r>
    </w:p>
    <w:p w14:paraId="198715B0" w14:textId="77777777" w:rsidR="009A4448" w:rsidRPr="00F9675D" w:rsidRDefault="009A4448" w:rsidP="009A4448">
      <w:pPr>
        <w:pStyle w:val="HTML"/>
        <w:rPr>
          <w:lang w:val="en-US"/>
        </w:rPr>
      </w:pPr>
      <w:r w:rsidRPr="00F9675D">
        <w:rPr>
          <w:color w:val="BEC0C2"/>
          <w:lang w:val="en-US"/>
        </w:rPr>
        <w:t xml:space="preserve">    </w:t>
      </w:r>
      <w:r w:rsidRPr="00F9675D">
        <w:rPr>
          <w:i/>
          <w:iCs/>
          <w:color w:val="45C6D6"/>
          <w:lang w:val="en-US"/>
        </w:rPr>
        <w:t>extern</w:t>
      </w:r>
      <w:r w:rsidRPr="00F9675D">
        <w:rPr>
          <w:color w:val="BEC0C2"/>
          <w:lang w:val="en-US"/>
        </w:rPr>
        <w:t xml:space="preserve"> </w:t>
      </w:r>
      <w:r w:rsidRPr="00F9675D">
        <w:rPr>
          <w:color w:val="FF8080"/>
          <w:lang w:val="en-US"/>
        </w:rPr>
        <w:t>QVector</w:t>
      </w:r>
      <w:r w:rsidRPr="00F9675D">
        <w:rPr>
          <w:lang w:val="en-US"/>
        </w:rPr>
        <w:t>&lt;</w:t>
      </w:r>
      <w:r w:rsidRPr="00F9675D">
        <w:rPr>
          <w:color w:val="FF8080"/>
          <w:lang w:val="en-US"/>
        </w:rPr>
        <w:t>TOP</w:t>
      </w:r>
      <w:r w:rsidRPr="00F9675D">
        <w:rPr>
          <w:lang w:val="en-US"/>
        </w:rPr>
        <w:t>&gt;</w:t>
      </w:r>
      <w:r w:rsidRPr="00F9675D">
        <w:rPr>
          <w:color w:val="BEC0C2"/>
          <w:lang w:val="en-US"/>
        </w:rPr>
        <w:t xml:space="preserve"> </w:t>
      </w:r>
      <w:r w:rsidRPr="00F9675D">
        <w:rPr>
          <w:color w:val="9AA7D6"/>
          <w:lang w:val="en-US"/>
        </w:rPr>
        <w:t>graph1</w:t>
      </w:r>
      <w:r w:rsidRPr="00F9675D">
        <w:rPr>
          <w:lang w:val="en-US"/>
        </w:rPr>
        <w:t>;</w:t>
      </w:r>
    </w:p>
    <w:p w14:paraId="6E57C7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389F5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</w:p>
    <w:p w14:paraId="53C36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0B0536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62073C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4AA659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AD486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6303F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mark)</w:t>
      </w:r>
    </w:p>
    <w:p w14:paraId="3411B4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264B41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r w:rsidRPr="009A4448">
        <w:rPr>
          <w:color w:val="D6BB9A"/>
          <w:lang w:val="en-US"/>
        </w:rPr>
        <w:t>j++</w:t>
      </w:r>
      <w:r w:rsidRPr="009A4448">
        <w:rPr>
          <w:lang w:val="en-US"/>
        </w:rPr>
        <w:t>)</w:t>
      </w:r>
    </w:p>
    <w:p w14:paraId="301340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6D9923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)</w:t>
      </w:r>
    </w:p>
    <w:p w14:paraId="26EA24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7F89B2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608291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0C0442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A7E7F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)</w:t>
      </w:r>
    </w:p>
    <w:p w14:paraId="01FC81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4EFFF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4D657F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49DECF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03BFFE2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78690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00592F9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7884426B" w14:textId="77777777" w:rsidR="009A4448" w:rsidRPr="005412E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5412ED">
        <w:rPr>
          <w:i/>
          <w:iCs/>
          <w:color w:val="45C6D6"/>
          <w:lang w:val="en-US"/>
        </w:rPr>
        <w:t>break</w:t>
      </w:r>
      <w:r w:rsidRPr="005412ED">
        <w:rPr>
          <w:lang w:val="en-US"/>
        </w:rPr>
        <w:t>;</w:t>
      </w:r>
    </w:p>
    <w:p w14:paraId="04F4FF68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        </w:t>
      </w:r>
      <w:r w:rsidRPr="005412ED">
        <w:rPr>
          <w:lang w:val="en-US"/>
        </w:rPr>
        <w:t>}</w:t>
      </w:r>
    </w:p>
    <w:p w14:paraId="45F6F64C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    </w:t>
      </w:r>
      <w:r w:rsidRPr="005412ED">
        <w:rPr>
          <w:lang w:val="en-US"/>
        </w:rPr>
        <w:t>}</w:t>
      </w:r>
    </w:p>
    <w:p w14:paraId="2E53A052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r w:rsidRPr="005412ED">
        <w:rPr>
          <w:lang w:val="en-US"/>
        </w:rPr>
        <w:t>}</w:t>
      </w:r>
    </w:p>
    <w:p w14:paraId="593A340B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r w:rsidRPr="005412ED">
        <w:rPr>
          <w:lang w:val="en-US"/>
        </w:rPr>
        <w:t>update();</w:t>
      </w:r>
    </w:p>
    <w:p w14:paraId="28EB6410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}</w:t>
      </w:r>
    </w:p>
    <w:p w14:paraId="372BB96D" w14:textId="24392165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painter.cpp:</w:t>
      </w:r>
    </w:p>
    <w:p w14:paraId="14FB043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mypainter.h"</w:t>
      </w:r>
    </w:p>
    <w:p w14:paraId="7CDDDD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PaintEvent</w:t>
      </w:r>
      <w:r w:rsidRPr="009A4448">
        <w:rPr>
          <w:lang w:val="en-US"/>
        </w:rPr>
        <w:t>&gt;</w:t>
      </w:r>
    </w:p>
    <w:p w14:paraId="66813C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Painter</w:t>
      </w:r>
      <w:r w:rsidRPr="009A4448">
        <w:rPr>
          <w:lang w:val="en-US"/>
        </w:rPr>
        <w:t>&gt;</w:t>
      </w:r>
    </w:p>
    <w:p w14:paraId="06F167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Widget</w:t>
      </w:r>
      <w:r w:rsidRPr="009A4448">
        <w:rPr>
          <w:lang w:val="en-US"/>
        </w:rPr>
        <w:t>&gt;</w:t>
      </w:r>
    </w:p>
    <w:p w14:paraId="762DA3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r w:rsidRPr="009A4448">
        <w:rPr>
          <w:color w:val="D69545"/>
          <w:lang w:val="en-US"/>
        </w:rPr>
        <w:t>QtCore</w:t>
      </w:r>
      <w:r w:rsidRPr="009A4448">
        <w:rPr>
          <w:lang w:val="en-US"/>
        </w:rPr>
        <w:t>/</w:t>
      </w:r>
      <w:r w:rsidRPr="009A4448">
        <w:rPr>
          <w:color w:val="D69545"/>
          <w:lang w:val="en-US"/>
        </w:rPr>
        <w:t>qmath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r w:rsidRPr="009A4448">
        <w:rPr>
          <w:lang w:val="en-US"/>
        </w:rPr>
        <w:t>&gt;</w:t>
      </w:r>
    </w:p>
    <w:p w14:paraId="4FD518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top.h"</w:t>
      </w:r>
    </w:p>
    <w:p w14:paraId="3D15991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.h"</w:t>
      </w:r>
    </w:p>
    <w:p w14:paraId="009F866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doubl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.1415</w:t>
      </w:r>
      <w:r w:rsidRPr="009A4448">
        <w:rPr>
          <w:lang w:val="en-US"/>
        </w:rPr>
        <w:t>;</w:t>
      </w:r>
    </w:p>
    <w:p w14:paraId="02F44FAD" w14:textId="77777777" w:rsidR="009A4448" w:rsidRPr="00584DF8" w:rsidRDefault="009A4448" w:rsidP="009A4448">
      <w:pPr>
        <w:pStyle w:val="HTML"/>
      </w:pPr>
      <w:r w:rsidRPr="009A4448">
        <w:rPr>
          <w:color w:val="D69AA7"/>
          <w:lang w:val="en-US"/>
        </w:rPr>
        <w:t>double</w:t>
      </w:r>
      <w:r w:rsidRPr="00584DF8">
        <w:rPr>
          <w:color w:val="BEC0C2"/>
        </w:rPr>
        <w:t xml:space="preserve"> </w:t>
      </w:r>
      <w:r w:rsidRPr="009A4448">
        <w:rPr>
          <w:color w:val="9AA7D6"/>
          <w:lang w:val="en-US"/>
        </w:rPr>
        <w:t>angle</w:t>
      </w:r>
      <w:r w:rsidRPr="00584DF8">
        <w:t>=</w:t>
      </w:r>
      <w:r w:rsidRPr="009A4448">
        <w:rPr>
          <w:color w:val="9AA7D6"/>
          <w:lang w:val="en-US"/>
        </w:rPr>
        <w:t>pi</w:t>
      </w:r>
      <w:r w:rsidRPr="00584DF8">
        <w:rPr>
          <w:color w:val="D6BB9A"/>
        </w:rPr>
        <w:t>/</w:t>
      </w:r>
      <w:r w:rsidRPr="00584DF8">
        <w:rPr>
          <w:color w:val="8A602C"/>
        </w:rPr>
        <w:t>8</w:t>
      </w:r>
      <w:r w:rsidRPr="00584DF8">
        <w:t>;</w:t>
      </w:r>
      <w:r w:rsidRPr="00584DF8">
        <w:rPr>
          <w:i/>
          <w:iCs/>
          <w:color w:val="A8ABB0"/>
        </w:rPr>
        <w:t>//</w:t>
      </w:r>
      <w:r>
        <w:rPr>
          <w:i/>
          <w:iCs/>
          <w:color w:val="A8ABB0"/>
        </w:rPr>
        <w:t>угол</w:t>
      </w:r>
      <w:r w:rsidRPr="00584DF8">
        <w:rPr>
          <w:color w:val="BEC0C2"/>
        </w:rPr>
        <w:t xml:space="preserve"> </w:t>
      </w:r>
      <w:r>
        <w:rPr>
          <w:i/>
          <w:iCs/>
          <w:color w:val="A8ABB0"/>
        </w:rPr>
        <w:t>раствора</w:t>
      </w:r>
      <w:r w:rsidRPr="00584DF8">
        <w:rPr>
          <w:color w:val="BEC0C2"/>
        </w:rPr>
        <w:t xml:space="preserve"> </w:t>
      </w:r>
      <w:r>
        <w:rPr>
          <w:i/>
          <w:iCs/>
          <w:color w:val="A8ABB0"/>
        </w:rPr>
        <w:t>стрелки</w:t>
      </w:r>
    </w:p>
    <w:p w14:paraId="71A1580B" w14:textId="77777777" w:rsidR="009A4448" w:rsidRPr="00584DF8" w:rsidRDefault="009A4448" w:rsidP="009A4448">
      <w:pPr>
        <w:pStyle w:val="HTML"/>
      </w:pPr>
      <w:r w:rsidRPr="009A4448">
        <w:rPr>
          <w:color w:val="D69AA7"/>
          <w:lang w:val="en-US"/>
        </w:rPr>
        <w:t>int</w:t>
      </w:r>
      <w:r w:rsidRPr="00584DF8">
        <w:rPr>
          <w:color w:val="BEC0C2"/>
        </w:rPr>
        <w:t xml:space="preserve"> </w:t>
      </w:r>
      <w:r w:rsidRPr="009A4448">
        <w:rPr>
          <w:color w:val="9AA7D6"/>
          <w:lang w:val="en-US"/>
        </w:rPr>
        <w:t>ls</w:t>
      </w:r>
      <w:r w:rsidRPr="00584DF8">
        <w:t>=</w:t>
      </w:r>
      <w:r w:rsidRPr="00584DF8">
        <w:rPr>
          <w:color w:val="8A602C"/>
        </w:rPr>
        <w:t>30</w:t>
      </w:r>
      <w:r w:rsidRPr="00584DF8">
        <w:t>;</w:t>
      </w:r>
      <w:r w:rsidRPr="00584DF8">
        <w:rPr>
          <w:color w:val="BEC0C2"/>
        </w:rPr>
        <w:t xml:space="preserve">        </w:t>
      </w:r>
      <w:r w:rsidRPr="00584DF8">
        <w:rPr>
          <w:i/>
          <w:iCs/>
          <w:color w:val="A8ABB0"/>
        </w:rPr>
        <w:t>//</w:t>
      </w:r>
      <w:r>
        <w:rPr>
          <w:i/>
          <w:iCs/>
          <w:color w:val="A8ABB0"/>
        </w:rPr>
        <w:t>длина</w:t>
      </w:r>
      <w:r w:rsidRPr="00584DF8">
        <w:rPr>
          <w:color w:val="BEC0C2"/>
        </w:rPr>
        <w:t xml:space="preserve"> </w:t>
      </w:r>
      <w:r>
        <w:rPr>
          <w:i/>
          <w:iCs/>
          <w:color w:val="A8ABB0"/>
        </w:rPr>
        <w:t>кончика</w:t>
      </w:r>
      <w:r w:rsidRPr="00584DF8">
        <w:rPr>
          <w:color w:val="BEC0C2"/>
        </w:rPr>
        <w:t xml:space="preserve"> </w:t>
      </w:r>
      <w:r>
        <w:rPr>
          <w:i/>
          <w:iCs/>
          <w:color w:val="A8ABB0"/>
        </w:rPr>
        <w:t>стрелки</w:t>
      </w:r>
    </w:p>
    <w:p w14:paraId="55BB8C2D" w14:textId="77777777" w:rsidR="009A4448" w:rsidRPr="00584DF8" w:rsidRDefault="009A4448" w:rsidP="009A4448">
      <w:pPr>
        <w:pStyle w:val="HTML"/>
      </w:pPr>
      <w:r w:rsidRPr="009A4448">
        <w:rPr>
          <w:color w:val="FF8080"/>
          <w:lang w:val="en-US"/>
        </w:rPr>
        <w:t>myPainter</w:t>
      </w:r>
      <w:r w:rsidRPr="00584DF8">
        <w:t>::</w:t>
      </w:r>
      <w:r w:rsidRPr="009A4448">
        <w:rPr>
          <w:b/>
          <w:bCs/>
          <w:lang w:val="en-US"/>
        </w:rPr>
        <w:t>myPainter</w:t>
      </w:r>
      <w:r w:rsidRPr="00584DF8">
        <w:t>()</w:t>
      </w:r>
    </w:p>
    <w:p w14:paraId="16FD7457" w14:textId="77777777" w:rsidR="009A4448" w:rsidRPr="00584DF8" w:rsidRDefault="009A4448" w:rsidP="009A4448">
      <w:pPr>
        <w:pStyle w:val="HTML"/>
      </w:pPr>
      <w:r w:rsidRPr="00584DF8">
        <w:t>{</w:t>
      </w:r>
    </w:p>
    <w:p w14:paraId="1464E6DB" w14:textId="77777777" w:rsidR="009A4448" w:rsidRPr="009A4448" w:rsidRDefault="009A4448" w:rsidP="009A4448">
      <w:pPr>
        <w:pStyle w:val="HTML"/>
        <w:rPr>
          <w:lang w:val="en-US"/>
        </w:rPr>
      </w:pPr>
      <w:r w:rsidRPr="00584DF8">
        <w:rPr>
          <w:color w:val="BEC0C2"/>
        </w:rPr>
        <w:t xml:space="preserve">    </w:t>
      </w:r>
      <w:r w:rsidRPr="009A4448">
        <w:rPr>
          <w:lang w:val="en-US"/>
        </w:rPr>
        <w:t>front</w:t>
      </w:r>
      <w:r w:rsidRPr="009A4448">
        <w:rPr>
          <w:color w:val="D6BB9A"/>
          <w:lang w:val="en-US"/>
        </w:rPr>
        <w:t>=</w:t>
      </w:r>
      <w:r w:rsidRPr="009A4448">
        <w:rPr>
          <w:color w:val="FF8080"/>
          <w:lang w:val="en-US"/>
        </w:rPr>
        <w:t>QBrush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Color</w:t>
      </w:r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6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4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29</w:t>
      </w:r>
      <w:r w:rsidRPr="009A4448">
        <w:rPr>
          <w:lang w:val="en-US"/>
        </w:rPr>
        <w:t>));</w:t>
      </w:r>
    </w:p>
    <w:p w14:paraId="7DF90A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back</w:t>
      </w:r>
      <w:r w:rsidRPr="009A4448">
        <w:rPr>
          <w:color w:val="D6BB9A"/>
          <w:lang w:val="en-US"/>
        </w:rPr>
        <w:t>=</w:t>
      </w:r>
      <w:r w:rsidRPr="009A4448">
        <w:rPr>
          <w:color w:val="FF8080"/>
          <w:lang w:val="en-US"/>
        </w:rPr>
        <w:t>QBrush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Color</w:t>
      </w:r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214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55</w:t>
      </w:r>
      <w:r w:rsidRPr="009A4448">
        <w:rPr>
          <w:lang w:val="en-US"/>
        </w:rPr>
        <w:t>));</w:t>
      </w:r>
    </w:p>
    <w:p w14:paraId="560EA0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textPen</w:t>
      </w:r>
      <w:r w:rsidRPr="009A4448">
        <w:rPr>
          <w:color w:val="D6BB9A"/>
          <w:lang w:val="en-US"/>
        </w:rPr>
        <w:t>=</w:t>
      </w:r>
      <w:r w:rsidRPr="009A4448">
        <w:rPr>
          <w:color w:val="FF8080"/>
          <w:lang w:val="en-US"/>
        </w:rPr>
        <w:t>QPen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Color</w:t>
      </w:r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));</w:t>
      </w:r>
    </w:p>
    <w:p w14:paraId="0A4128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lFont.setPixelSize(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);</w:t>
      </w:r>
    </w:p>
    <w:p w14:paraId="00C60B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8A0B5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Painter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draw_top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)</w:t>
      </w:r>
    </w:p>
    <w:p w14:paraId="584D7F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024DC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20</w:t>
      </w:r>
      <w:r w:rsidRPr="009A4448">
        <w:rPr>
          <w:lang w:val="en-US"/>
        </w:rPr>
        <w:t>;</w:t>
      </w:r>
    </w:p>
    <w:p w14:paraId="11287B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5906FE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7C4F99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14CBD2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Ellipse(</w:t>
      </w:r>
      <w:r w:rsidRPr="009A4448">
        <w:rPr>
          <w:color w:val="FF8080"/>
          <w:lang w:val="en-US"/>
        </w:rPr>
        <w:t>QRectF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));</w:t>
      </w:r>
    </w:p>
    <w:p w14:paraId="6A656B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Text(</w:t>
      </w:r>
      <w:r w:rsidRPr="009A4448">
        <w:rPr>
          <w:color w:val="FF8080"/>
          <w:lang w:val="en-US"/>
        </w:rPr>
        <w:t>QRect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r w:rsidRPr="009A4448">
        <w:rPr>
          <w:color w:val="FF8080"/>
          <w:lang w:val="en-US"/>
        </w:rPr>
        <w:t>Qt</w:t>
      </w:r>
      <w:r w:rsidRPr="009A4448">
        <w:rPr>
          <w:lang w:val="en-US"/>
        </w:rPr>
        <w:t>::</w:t>
      </w:r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);</w:t>
      </w:r>
    </w:p>
    <w:p w14:paraId="4FD94F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EDB6B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Painter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draw_edge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type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String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)</w:t>
      </w:r>
    </w:p>
    <w:p w14:paraId="22BD762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96A8E8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doubl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l</w:t>
      </w:r>
      <w:r w:rsidRPr="009A4448">
        <w:rPr>
          <w:lang w:val="en-US"/>
        </w:rPr>
        <w:t>=sqrt(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);</w:t>
      </w:r>
    </w:p>
    <w:p w14:paraId="67E9F0F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x1</w:t>
      </w:r>
      <w:r w:rsidRPr="009A4448">
        <w:rPr>
          <w:lang w:val="en-US"/>
        </w:rPr>
        <w:t>;</w:t>
      </w:r>
    </w:p>
    <w:p w14:paraId="14CED2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y1</w:t>
      </w:r>
      <w:r w:rsidRPr="009A4448">
        <w:rPr>
          <w:lang w:val="en-US"/>
        </w:rPr>
        <w:t>;</w:t>
      </w:r>
    </w:p>
    <w:p w14:paraId="5D7357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CF3DA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22384B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Line(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);</w:t>
      </w:r>
    </w:p>
    <w:p w14:paraId="47A7B55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type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</w:p>
    <w:p w14:paraId="07E519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B0111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doubl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</w:t>
      </w:r>
      <w:r w:rsidRPr="009A4448">
        <w:rPr>
          <w:lang w:val="en-US"/>
        </w:rPr>
        <w:t>;</w:t>
      </w:r>
    </w:p>
    <w:p w14:paraId="7311DC2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    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*</w:t>
      </w:r>
      <w:r w:rsidRPr="009A4448">
        <w:rPr>
          <w:color w:val="8A602C"/>
          <w:lang w:val="en-US"/>
        </w:rPr>
        <w:t>3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0F374D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l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AC0F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7ECC8B8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g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081172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atan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205591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lang w:val="en-US"/>
        </w:rPr>
        <w:t>atan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0DAA40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lang w:val="en-US"/>
        </w:rPr>
        <w:t>atan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751D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45C6D6"/>
          <w:lang w:val="en-US"/>
        </w:rPr>
        <w:t>else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lang w:val="en-US"/>
        </w:rPr>
        <w:t>atan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42FFB4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=cos(</w:t>
      </w:r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66B710B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=sin(</w:t>
      </w:r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80896B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=cos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1C8AD5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=sin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535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Line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);</w:t>
      </w:r>
    </w:p>
    <w:p w14:paraId="34B731E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Line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);</w:t>
      </w:r>
    </w:p>
    <w:p w14:paraId="7301D03E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279EC140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r>
        <w:rPr>
          <w:i/>
          <w:iCs/>
          <w:color w:val="A8ABB0"/>
        </w:rPr>
        <w:t>//текст</w:t>
      </w:r>
    </w:p>
    <w:p w14:paraId="10688F4B" w14:textId="77777777" w:rsidR="009A4448" w:rsidRPr="00584DF8" w:rsidRDefault="009A4448" w:rsidP="009A4448">
      <w:pPr>
        <w:pStyle w:val="HTML"/>
      </w:pPr>
      <w:r>
        <w:rPr>
          <w:color w:val="BEC0C2"/>
        </w:rPr>
        <w:t xml:space="preserve">    </w:t>
      </w:r>
      <w:r w:rsidRPr="005412ED">
        <w:rPr>
          <w:color w:val="D69AA7"/>
          <w:lang w:val="en-US"/>
        </w:rPr>
        <w:t>int</w:t>
      </w:r>
      <w:r w:rsidRPr="00584DF8">
        <w:rPr>
          <w:color w:val="BEC0C2"/>
        </w:rPr>
        <w:t xml:space="preserve"> </w:t>
      </w:r>
      <w:r w:rsidRPr="005412ED">
        <w:rPr>
          <w:color w:val="D6BB9A"/>
          <w:lang w:val="en-US"/>
        </w:rPr>
        <w:t>c</w:t>
      </w:r>
      <w:r w:rsidRPr="00584DF8">
        <w:rPr>
          <w:color w:val="D6BB9A"/>
        </w:rPr>
        <w:t>1</w:t>
      </w:r>
      <w:r w:rsidRPr="00584DF8">
        <w:t>=(</w:t>
      </w:r>
      <w:r w:rsidRPr="005412ED">
        <w:rPr>
          <w:color w:val="D6BB9A"/>
          <w:lang w:val="en-US"/>
        </w:rPr>
        <w:t>xl</w:t>
      </w:r>
      <w:r w:rsidRPr="00584DF8">
        <w:rPr>
          <w:color w:val="D6BB9A"/>
        </w:rPr>
        <w:t>2+</w:t>
      </w:r>
      <w:r w:rsidRPr="005412ED">
        <w:rPr>
          <w:color w:val="D6BB9A"/>
          <w:lang w:val="en-US"/>
        </w:rPr>
        <w:t>xl</w:t>
      </w:r>
      <w:r w:rsidRPr="00584DF8">
        <w:rPr>
          <w:color w:val="D6BB9A"/>
        </w:rPr>
        <w:t>1</w:t>
      </w:r>
      <w:r w:rsidRPr="00584DF8">
        <w:t>)</w:t>
      </w:r>
      <w:r w:rsidRPr="00584DF8">
        <w:rPr>
          <w:color w:val="D6BB9A"/>
        </w:rPr>
        <w:t>/</w:t>
      </w:r>
      <w:r w:rsidRPr="00584DF8">
        <w:rPr>
          <w:color w:val="8A602C"/>
        </w:rPr>
        <w:t>2</w:t>
      </w:r>
      <w:r w:rsidRPr="00584DF8">
        <w:rPr>
          <w:color w:val="D6BB9A"/>
        </w:rPr>
        <w:t>-</w:t>
      </w:r>
      <w:r w:rsidRPr="00584DF8">
        <w:rPr>
          <w:color w:val="8A602C"/>
        </w:rPr>
        <w:t>20</w:t>
      </w:r>
      <w:r w:rsidRPr="00584DF8">
        <w:t>;</w:t>
      </w:r>
    </w:p>
    <w:p w14:paraId="164DD7F6" w14:textId="77777777" w:rsidR="009A4448" w:rsidRPr="009A4448" w:rsidRDefault="009A4448" w:rsidP="009A4448">
      <w:pPr>
        <w:pStyle w:val="HTML"/>
        <w:rPr>
          <w:lang w:val="en-US"/>
        </w:rPr>
      </w:pPr>
      <w:r w:rsidRPr="00584DF8">
        <w:rPr>
          <w:color w:val="BEC0C2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l2+yl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4362B6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3CF3FD4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7749066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drawText(</w:t>
      </w:r>
      <w:r w:rsidRPr="009A4448">
        <w:rPr>
          <w:color w:val="FF8080"/>
          <w:lang w:val="en-US"/>
        </w:rPr>
        <w:t>QRect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r w:rsidRPr="009A4448">
        <w:rPr>
          <w:color w:val="FF8080"/>
          <w:lang w:val="en-US"/>
        </w:rPr>
        <w:t>Qt</w:t>
      </w:r>
      <w:r w:rsidRPr="009A4448">
        <w:rPr>
          <w:lang w:val="en-US"/>
        </w:rPr>
        <w:t>::</w:t>
      </w:r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);</w:t>
      </w:r>
    </w:p>
    <w:p w14:paraId="478692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0BA9B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D69AA7"/>
          <w:lang w:val="en-US"/>
        </w:rPr>
        <w:t>void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myPainter</w:t>
      </w:r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draw</w:t>
      </w:r>
      <w:r w:rsidRPr="009A4448">
        <w:rPr>
          <w:lang w:val="en-US"/>
        </w:rPr>
        <w:t>(</w:t>
      </w:r>
      <w:r w:rsidRPr="009A4448">
        <w:rPr>
          <w:color w:val="FF8080"/>
          <w:lang w:val="en-US"/>
        </w:rPr>
        <w:t>QPainte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PaintEvent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1DD7C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909B9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fillRect(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rect(),back);</w:t>
      </w:r>
    </w:p>
    <w:p w14:paraId="551BC5E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setBrush(front);</w:t>
      </w:r>
    </w:p>
    <w:p w14:paraId="2584A6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setPen(textPen);</w:t>
      </w:r>
    </w:p>
    <w:p w14:paraId="6CE53C9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-&gt;setFont(glFont);</w:t>
      </w:r>
    </w:p>
    <w:p w14:paraId="315149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textPen.setWidth(</w:t>
      </w:r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;</w:t>
      </w:r>
    </w:p>
    <w:p w14:paraId="1680E1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4F15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extern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FF8080"/>
          <w:lang w:val="en-US"/>
        </w:rPr>
        <w:t>QVector</w:t>
      </w:r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A05CA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size()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B2417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62B01D3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draw_top(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,</w:t>
      </w:r>
    </w:p>
    <w:p w14:paraId="195D48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,</w:t>
      </w:r>
    </w:p>
    <w:p w14:paraId="2AC0C1C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i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,</w:t>
      </w:r>
    </w:p>
    <w:p w14:paraId="3FD740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r w:rsidRPr="009A4448">
        <w:rPr>
          <w:i/>
          <w:iCs/>
          <w:color w:val="D6BB9A"/>
          <w:lang w:val="en-US"/>
        </w:rPr>
        <w:t>painter</w:t>
      </w:r>
      <w:r w:rsidRPr="009A4448">
        <w:rPr>
          <w:lang w:val="en-US"/>
        </w:rPr>
        <w:t>);</w:t>
      </w:r>
    </w:p>
    <w:p w14:paraId="3FC3A1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F1D6C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9AA7"/>
          <w:lang w:val="en-US"/>
        </w:rPr>
        <w:t>int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36E93B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C93276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draw_edge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1,</w:t>
      </w:r>
    </w:p>
    <w:p w14:paraId="245C28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1,</w:t>
      </w:r>
    </w:p>
    <w:p w14:paraId="7E9A41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x2,</w:t>
      </w:r>
    </w:p>
    <w:p w14:paraId="7EDCD5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y2,</w:t>
      </w:r>
    </w:p>
    <w:p w14:paraId="78E769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type,</w:t>
      </w:r>
    </w:p>
    <w:p w14:paraId="60D11D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i/>
          <w:iCs/>
          <w:color w:val="D6BB9A"/>
          <w:lang w:val="en-US"/>
        </w:rPr>
        <w:t>painter</w:t>
      </w:r>
      <w:r w:rsidRPr="009A4448">
        <w:rPr>
          <w:lang w:val="en-US"/>
        </w:rPr>
        <w:t>,</w:t>
      </w:r>
    </w:p>
    <w:p w14:paraId="515E0D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r w:rsidRPr="009A4448">
        <w:rPr>
          <w:color w:val="FF8080"/>
          <w:lang w:val="en-US"/>
        </w:rPr>
        <w:t>QString</w:t>
      </w:r>
      <w:r w:rsidRPr="009A4448">
        <w:rPr>
          <w:lang w:val="en-US"/>
        </w:rPr>
        <w:t>::number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i]</w:t>
      </w:r>
      <w:r w:rsidRPr="009A4448">
        <w:rPr>
          <w:lang w:val="en-US"/>
        </w:rPr>
        <w:t>.mass));</w:t>
      </w:r>
    </w:p>
    <w:p w14:paraId="203800DA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1F856485" w14:textId="77777777" w:rsidR="009A4448" w:rsidRDefault="009A4448" w:rsidP="009A4448">
      <w:pPr>
        <w:pStyle w:val="HTML"/>
      </w:pPr>
      <w:r>
        <w:t>}</w:t>
      </w:r>
    </w:p>
    <w:p w14:paraId="5B6DF411" w14:textId="77777777" w:rsidR="009A4448" w:rsidRDefault="009A4448" w:rsidP="009A4448">
      <w:pPr>
        <w:pStyle w:val="HTML"/>
      </w:pPr>
    </w:p>
    <w:p w14:paraId="6B3D6EBA" w14:textId="50FB1773" w:rsidR="009A4448" w:rsidRPr="00651754" w:rsidRDefault="00651754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бота кода:</w:t>
      </w:r>
      <w:r>
        <w:rPr>
          <w:rFonts w:ascii="Times New Roman" w:hAnsi="Times New Roman" w:cs="Times New Roman"/>
          <w:sz w:val="28"/>
          <w:szCs w:val="28"/>
        </w:rPr>
        <w:br/>
      </w:r>
      <w:r w:rsidR="00584DF8" w:rsidRPr="00584DF8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BBF7689" wp14:editId="3C5147D7">
            <wp:extent cx="5940425" cy="3771265"/>
            <wp:effectExtent l="0" t="0" r="3175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9A4448" w:rsidRPr="00651754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A98A30" w14:textId="77777777" w:rsidR="0093122C" w:rsidRDefault="0093122C" w:rsidP="009D1C69">
      <w:pPr>
        <w:spacing w:after="0" w:line="240" w:lineRule="auto"/>
      </w:pPr>
      <w:r>
        <w:separator/>
      </w:r>
    </w:p>
  </w:endnote>
  <w:endnote w:type="continuationSeparator" w:id="0">
    <w:p w14:paraId="63EF3838" w14:textId="77777777" w:rsidR="0093122C" w:rsidRDefault="0093122C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A82D5" w14:textId="77777777" w:rsidR="00F9675D" w:rsidRPr="00670867" w:rsidRDefault="00F9675D">
    <w:pPr>
      <w:pStyle w:val="a5"/>
      <w:jc w:val="center"/>
      <w:rPr>
        <w:rFonts w:ascii="Arial" w:hAnsi="Arial" w:cs="Arial"/>
      </w:rPr>
    </w:pPr>
    <w:r w:rsidRPr="00670867">
      <w:rPr>
        <w:rFonts w:ascii="Arial" w:hAnsi="Arial" w:cs="Arial"/>
      </w:rPr>
      <w:fldChar w:fldCharType="begin"/>
    </w:r>
    <w:r w:rsidRPr="00670867">
      <w:rPr>
        <w:rFonts w:ascii="Arial" w:hAnsi="Arial" w:cs="Arial"/>
      </w:rPr>
      <w:instrText>PAGE   \* MERGEFORMAT</w:instrText>
    </w:r>
    <w:r w:rsidRPr="00670867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670867">
      <w:rPr>
        <w:rFonts w:ascii="Arial" w:hAnsi="Arial" w:cs="Arial"/>
      </w:rPr>
      <w:fldChar w:fldCharType="end"/>
    </w:r>
  </w:p>
  <w:p w14:paraId="5C79D9AD" w14:textId="77777777" w:rsidR="00F9675D" w:rsidRPr="00670867" w:rsidRDefault="00F9675D">
    <w:pPr>
      <w:pStyle w:val="a5"/>
      <w:jc w:val="center"/>
      <w:rPr>
        <w:rFonts w:ascii="Arial" w:hAnsi="Arial" w:cs="Arial"/>
      </w:rPr>
    </w:pPr>
  </w:p>
  <w:p w14:paraId="49A0B9CF" w14:textId="77777777" w:rsidR="00F9675D" w:rsidRPr="00670867" w:rsidRDefault="00F9675D">
    <w:pPr>
      <w:pStyle w:val="a5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2021B" w14:textId="77777777" w:rsidR="00F9675D" w:rsidRDefault="00F9675D">
    <w:pPr>
      <w:pStyle w:val="a5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A96BE0" wp14:editId="2B9C2726">
              <wp:simplePos x="0" y="0"/>
              <wp:positionH relativeFrom="column">
                <wp:posOffset>-409575</wp:posOffset>
              </wp:positionH>
              <wp:positionV relativeFrom="page">
                <wp:posOffset>10024110</wp:posOffset>
              </wp:positionV>
              <wp:extent cx="2322195" cy="215265"/>
              <wp:effectExtent l="0" t="0" r="1905" b="13335"/>
              <wp:wrapNone/>
              <wp:docPr id="12" name="Прямоугольник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322195" cy="215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03EAFF" w14:textId="77777777" w:rsidR="00F9675D" w:rsidRPr="00936DB7" w:rsidRDefault="00F9675D" w:rsidP="00F9675D">
                          <w:pPr>
                            <w:jc w:val="center"/>
                            <w:rPr>
                              <w:rFonts w:ascii="Arial" w:hAnsi="Arial" w:cs="Arial"/>
                              <w:color w:val="FFFFF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color w:val="FFFFFF"/>
                              <w:sz w:val="16"/>
                              <w:szCs w:val="16"/>
                              <w:lang w:val="en-US"/>
                            </w:rPr>
                            <w:t>technicaldocs.r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A96BE0" id="Прямоугольник 12" o:spid="_x0000_s1026" style="position:absolute;margin-left:-32.25pt;margin-top:789.3pt;width:182.85pt;height:1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" filled="f" stroked="f" strokeweight="1.5pt">
              <v:textbox inset="0,0,0,0">
                <w:txbxContent>
                  <w:p w14:paraId="6603EAFF" w14:textId="77777777" w:rsidR="00F9675D" w:rsidRPr="00936DB7" w:rsidRDefault="00F9675D" w:rsidP="00F9675D">
                    <w:pPr>
                      <w:jc w:val="center"/>
                      <w:rPr>
                        <w:rFonts w:ascii="Arial" w:hAnsi="Arial" w:cs="Arial"/>
                        <w:color w:val="FFFFFF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i/>
                        <w:color w:val="FFFFFF"/>
                        <w:sz w:val="16"/>
                        <w:szCs w:val="16"/>
                        <w:lang w:val="en-US"/>
                      </w:rPr>
                      <w:t>technicaldocs.ru</w:t>
                    </w:r>
                  </w:p>
                </w:txbxContent>
              </v:textbox>
              <w10:wrap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F9675D" w:rsidRPr="009D1C69" w:rsidRDefault="00F9675D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6B3293" w14:textId="77777777" w:rsidR="0093122C" w:rsidRDefault="0093122C" w:rsidP="009D1C69">
      <w:pPr>
        <w:spacing w:after="0" w:line="240" w:lineRule="auto"/>
      </w:pPr>
      <w:r>
        <w:separator/>
      </w:r>
    </w:p>
  </w:footnote>
  <w:footnote w:type="continuationSeparator" w:id="0">
    <w:p w14:paraId="2A7B2CD7" w14:textId="77777777" w:rsidR="0093122C" w:rsidRDefault="0093122C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sFAFhaFe0tAAAA"/>
  </w:docVars>
  <w:rsids>
    <w:rsidRoot w:val="00C7382A"/>
    <w:rsid w:val="00007063"/>
    <w:rsid w:val="0001694A"/>
    <w:rsid w:val="00043109"/>
    <w:rsid w:val="000A3ACE"/>
    <w:rsid w:val="001222A3"/>
    <w:rsid w:val="00126CB9"/>
    <w:rsid w:val="0019689E"/>
    <w:rsid w:val="001A05C5"/>
    <w:rsid w:val="001C2369"/>
    <w:rsid w:val="001D55CC"/>
    <w:rsid w:val="001D5DDF"/>
    <w:rsid w:val="001E1470"/>
    <w:rsid w:val="0020163F"/>
    <w:rsid w:val="00202FE9"/>
    <w:rsid w:val="0021342A"/>
    <w:rsid w:val="00241466"/>
    <w:rsid w:val="00250C56"/>
    <w:rsid w:val="00255B45"/>
    <w:rsid w:val="00255E49"/>
    <w:rsid w:val="002907C5"/>
    <w:rsid w:val="00290DE2"/>
    <w:rsid w:val="002A0FDF"/>
    <w:rsid w:val="002B4670"/>
    <w:rsid w:val="002C1EBC"/>
    <w:rsid w:val="002F52B5"/>
    <w:rsid w:val="00326223"/>
    <w:rsid w:val="00327E24"/>
    <w:rsid w:val="003564C4"/>
    <w:rsid w:val="00370102"/>
    <w:rsid w:val="00383B82"/>
    <w:rsid w:val="00386991"/>
    <w:rsid w:val="003876B8"/>
    <w:rsid w:val="003B1A1C"/>
    <w:rsid w:val="003B31F8"/>
    <w:rsid w:val="003E5CA2"/>
    <w:rsid w:val="003F0B9C"/>
    <w:rsid w:val="003F31E1"/>
    <w:rsid w:val="00401E8C"/>
    <w:rsid w:val="00447213"/>
    <w:rsid w:val="00475B60"/>
    <w:rsid w:val="004A3904"/>
    <w:rsid w:val="004C5B5A"/>
    <w:rsid w:val="004C7AC6"/>
    <w:rsid w:val="004E17FE"/>
    <w:rsid w:val="00526CF5"/>
    <w:rsid w:val="00537E0F"/>
    <w:rsid w:val="005412ED"/>
    <w:rsid w:val="00555B49"/>
    <w:rsid w:val="005601E3"/>
    <w:rsid w:val="0056658D"/>
    <w:rsid w:val="00584DF8"/>
    <w:rsid w:val="0059312E"/>
    <w:rsid w:val="005A35A2"/>
    <w:rsid w:val="005B0FB0"/>
    <w:rsid w:val="005C3D65"/>
    <w:rsid w:val="00624F18"/>
    <w:rsid w:val="00641527"/>
    <w:rsid w:val="00645771"/>
    <w:rsid w:val="00651754"/>
    <w:rsid w:val="0067629F"/>
    <w:rsid w:val="006D37C6"/>
    <w:rsid w:val="006E7FF1"/>
    <w:rsid w:val="006F29E6"/>
    <w:rsid w:val="006F3F17"/>
    <w:rsid w:val="0070623A"/>
    <w:rsid w:val="00722A44"/>
    <w:rsid w:val="00730CC6"/>
    <w:rsid w:val="00752454"/>
    <w:rsid w:val="00752E84"/>
    <w:rsid w:val="007539A6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355F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3122C"/>
    <w:rsid w:val="009811D6"/>
    <w:rsid w:val="00984F9D"/>
    <w:rsid w:val="00987DA2"/>
    <w:rsid w:val="009A4448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45832"/>
    <w:rsid w:val="00B507AB"/>
    <w:rsid w:val="00B52393"/>
    <w:rsid w:val="00B53276"/>
    <w:rsid w:val="00B54525"/>
    <w:rsid w:val="00B60884"/>
    <w:rsid w:val="00B62372"/>
    <w:rsid w:val="00B64532"/>
    <w:rsid w:val="00B7266E"/>
    <w:rsid w:val="00BB3976"/>
    <w:rsid w:val="00BC3E40"/>
    <w:rsid w:val="00BD2364"/>
    <w:rsid w:val="00BE311B"/>
    <w:rsid w:val="00BE387F"/>
    <w:rsid w:val="00C05166"/>
    <w:rsid w:val="00C31266"/>
    <w:rsid w:val="00C663E4"/>
    <w:rsid w:val="00C70B8F"/>
    <w:rsid w:val="00C7382A"/>
    <w:rsid w:val="00C85565"/>
    <w:rsid w:val="00C9245B"/>
    <w:rsid w:val="00CB440C"/>
    <w:rsid w:val="00CC1711"/>
    <w:rsid w:val="00CE0064"/>
    <w:rsid w:val="00D16B00"/>
    <w:rsid w:val="00D21FEF"/>
    <w:rsid w:val="00D2420B"/>
    <w:rsid w:val="00D2703F"/>
    <w:rsid w:val="00D62FC9"/>
    <w:rsid w:val="00D805ED"/>
    <w:rsid w:val="00E751ED"/>
    <w:rsid w:val="00EB24F4"/>
    <w:rsid w:val="00ED0E5B"/>
    <w:rsid w:val="00ED695C"/>
    <w:rsid w:val="00F51069"/>
    <w:rsid w:val="00F9675D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3676C9A1-97B1-45A4-ABF7-077DDD48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12ED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BE3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E387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8</TotalTime>
  <Pages>11</Pages>
  <Words>2203</Words>
  <Characters>12563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дмин</cp:lastModifiedBy>
  <cp:revision>8</cp:revision>
  <cp:lastPrinted>2020-12-03T14:51:00Z</cp:lastPrinted>
  <dcterms:created xsi:type="dcterms:W3CDTF">2020-11-26T11:28:00Z</dcterms:created>
  <dcterms:modified xsi:type="dcterms:W3CDTF">2021-06-01T12:07:00Z</dcterms:modified>
</cp:coreProperties>
</file>